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3131681C" w:rsidR="00076545" w:rsidRPr="0084573E" w:rsidRDefault="00B80A0C" w:rsidP="0084573E">
      <w:pPr>
        <w:pStyle w:val="BodyText"/>
      </w:pPr>
      <w:r w:rsidRPr="0084573E">
        <w:t>BODYSTEP</w:t>
      </w:r>
      <w:r w:rsidR="000D2235" w:rsidRPr="0084573E">
        <w:t xml:space="preserve"> </w:t>
      </w:r>
      <w:r w:rsidR="007B7678" w:rsidRPr="0084573E">
        <w:t xml:space="preserve">GRADE REVIEW </w:t>
      </w:r>
      <w:r w:rsidR="00CA05D4" w:rsidRPr="0084573E">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147ACF">
        <w:trPr>
          <w:trHeight w:val="340"/>
        </w:trPr>
        <w:tc>
          <w:tcPr>
            <w:tcW w:w="3114" w:type="dxa"/>
            <w:shd w:val="clear" w:color="auto" w:fill="15ACAC"/>
            <w:noWrap/>
            <w:vAlign w:val="center"/>
            <w:hideMark/>
          </w:tcPr>
          <w:p w14:paraId="0EA92841"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15ACAC"/>
            <w:noWrap/>
            <w:vAlign w:val="center"/>
            <w:hideMark/>
          </w:tcPr>
          <w:p w14:paraId="0A7A0322"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15ACAC"/>
            <w:vAlign w:val="center"/>
          </w:tcPr>
          <w:p w14:paraId="05D6E7B4" w14:textId="35CC805C"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lease </w:t>
            </w:r>
            <w:r w:rsidR="0061589F" w:rsidRPr="00F04B23">
              <w:rPr>
                <w:rFonts w:ascii="Untitled Sans" w:eastAsia="Times New Roman" w:hAnsi="Untitled Sans" w:cs="Calibri"/>
                <w:b/>
                <w:bCs/>
                <w:color w:val="000000"/>
                <w:sz w:val="24"/>
                <w:szCs w:val="24"/>
                <w:lang w:val="en-IE" w:eastAsia="en-GB"/>
              </w:rPr>
              <w:t>Number</w:t>
            </w:r>
          </w:p>
        </w:tc>
        <w:tc>
          <w:tcPr>
            <w:tcW w:w="1816" w:type="dxa"/>
            <w:shd w:val="clear" w:color="auto" w:fill="15ACAC"/>
            <w:noWrap/>
            <w:vAlign w:val="center"/>
            <w:hideMark/>
          </w:tcPr>
          <w:p w14:paraId="20838849"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Tracks</w:t>
            </w:r>
          </w:p>
        </w:tc>
      </w:tr>
      <w:tr w:rsidR="00F04B23" w:rsidRPr="00F04B23" w14:paraId="14D76D14" w14:textId="77777777" w:rsidTr="00147ACF">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147ACF">
        <w:trPr>
          <w:trHeight w:val="340"/>
        </w:trPr>
        <w:tc>
          <w:tcPr>
            <w:tcW w:w="3114" w:type="dxa"/>
            <w:shd w:val="clear" w:color="auto" w:fill="15ACAC"/>
            <w:noWrap/>
            <w:vAlign w:val="center"/>
            <w:hideMark/>
          </w:tcPr>
          <w:p w14:paraId="27805BDA"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15ACAC"/>
            <w:noWrap/>
            <w:vAlign w:val="center"/>
            <w:hideMark/>
          </w:tcPr>
          <w:p w14:paraId="02508DE5" w14:textId="52E9F291"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15ACAC"/>
            <w:noWrap/>
            <w:vAlign w:val="center"/>
            <w:hideMark/>
          </w:tcPr>
          <w:p w14:paraId="6760398B" w14:textId="77777777" w:rsidR="000D2235" w:rsidRPr="00F04B23" w:rsidRDefault="000D2235" w:rsidP="00F12D6F">
            <w:pPr>
              <w:spacing w:after="0" w:line="240" w:lineRule="auto"/>
              <w:rPr>
                <w:rFonts w:ascii="Untitled Sans" w:eastAsia="Times New Roman" w:hAnsi="Untitled Sans" w:cs="Calibri"/>
                <w:b/>
                <w:bCs/>
                <w:color w:val="000000"/>
                <w:sz w:val="24"/>
                <w:szCs w:val="24"/>
                <w:lang w:val="en-IE" w:eastAsia="en-GB"/>
              </w:rPr>
            </w:pPr>
            <w:r w:rsidRPr="00F04B23">
              <w:rPr>
                <w:rFonts w:ascii="Untitled Sans" w:eastAsia="Times New Roman" w:hAnsi="Untitled Sans" w:cs="Calibri"/>
                <w:b/>
                <w:bCs/>
                <w:color w:val="000000"/>
                <w:sz w:val="24"/>
                <w:szCs w:val="24"/>
                <w:lang w:val="en-IE" w:eastAsia="en-GB"/>
              </w:rPr>
              <w:t>Reviewed Level*</w:t>
            </w:r>
          </w:p>
        </w:tc>
      </w:tr>
      <w:tr w:rsidR="000D2235" w:rsidRPr="00F04B23" w14:paraId="71602869" w14:textId="77777777" w:rsidTr="00147ACF">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147ACF">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04F2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147ACF">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04F2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147ACF">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04F2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147ACF">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04F2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147ACF">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B04F26">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4807F672"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F41B99">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147ACF">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15ACAC"/>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932CB5">
              <w:rPr>
                <w:rFonts w:ascii="Untitled Sans" w:eastAsia="Times New Roman" w:hAnsi="Untitled Sans" w:cstheme="minorHAnsi"/>
                <w:b/>
                <w:bCs/>
                <w:color w:val="000000"/>
                <w:sz w:val="28"/>
                <w:szCs w:val="28"/>
                <w:lang w:val="en-IE" w:eastAsia="en-GB"/>
              </w:rPr>
              <w:t>STRENGTHS AND GOALS</w:t>
            </w:r>
          </w:p>
        </w:tc>
      </w:tr>
      <w:tr w:rsidR="009A2924" w:rsidRPr="00932CB5" w14:paraId="6DB2E46F" w14:textId="77777777" w:rsidTr="00147ACF">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22C78B02"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147ACF">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AED8DC"/>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147ACF">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1C40BE78"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61589F">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147ACF">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AED8DC"/>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147ACF">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7AD7B837"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84573E" w:rsidRDefault="00E721EC" w:rsidP="000D2235">
      <w:pPr>
        <w:pStyle w:val="PMOHEADING2"/>
        <w:spacing w:after="0"/>
        <w:rPr>
          <w:rFonts w:ascii="Untitled Sans" w:hAnsi="Untitled Sans" w:cstheme="minorHAnsi"/>
          <w:sz w:val="16"/>
          <w:szCs w:val="16"/>
        </w:rPr>
      </w:pPr>
      <w:r w:rsidRPr="0084573E">
        <w:rPr>
          <w:rFonts w:ascii="Untitled Sans" w:hAnsi="Untitled Sans"/>
          <w:sz w:val="28"/>
          <w:szCs w:val="28"/>
        </w:rPr>
        <w:t>5 KEY ELEMENT GRADES</w:t>
      </w:r>
    </w:p>
    <w:p w14:paraId="284244C6" w14:textId="61EC4A27" w:rsidR="00E721EC" w:rsidRDefault="00045638" w:rsidP="00E721EC">
      <w:pPr>
        <w:spacing w:after="0"/>
        <w:rPr>
          <w:rFonts w:ascii="Untitled Sans" w:hAnsi="Untitled Sans" w:cs="Times New Roman"/>
          <w:sz w:val="17"/>
          <w:szCs w:val="17"/>
        </w:rPr>
      </w:pPr>
      <w:r w:rsidRPr="00395954">
        <w:rPr>
          <w:rFonts w:ascii="Untitled Sans" w:hAnsi="Untitled Sans" w:cstheme="minorHAnsi"/>
          <w:sz w:val="18"/>
          <w:szCs w:val="18"/>
        </w:rPr>
        <w:t xml:space="preserve">Each Key Element is awarded a specific Grade reflecting </w:t>
      </w:r>
      <w:r w:rsidR="00E721EC" w:rsidRPr="00395954">
        <w:rPr>
          <w:rFonts w:ascii="Untitled Sans" w:hAnsi="Untitled Sans" w:cs="Times New Roman"/>
          <w:sz w:val="18"/>
          <w:szCs w:val="18"/>
        </w:rPr>
        <w:t xml:space="preserve">competency in the Skills and Criteria listed. N/A indicates Skills and Criteria </w:t>
      </w:r>
      <w:r w:rsidR="00E721EC" w:rsidRPr="00395954">
        <w:rPr>
          <w:rFonts w:ascii="Untitled Sans" w:hAnsi="Untitled Sans" w:cs="Times New Roman"/>
          <w:b/>
          <w:bCs/>
          <w:sz w:val="18"/>
          <w:szCs w:val="18"/>
        </w:rPr>
        <w:t>N</w:t>
      </w:r>
      <w:r w:rsidR="00E721EC" w:rsidRPr="00395954">
        <w:rPr>
          <w:rFonts w:ascii="Untitled Sans" w:hAnsi="Untitled Sans" w:cs="Times New Roman"/>
          <w:sz w:val="18"/>
          <w:szCs w:val="18"/>
        </w:rPr>
        <w:t xml:space="preserve">ot </w:t>
      </w:r>
      <w:r w:rsidR="00E721EC" w:rsidRPr="00395954">
        <w:rPr>
          <w:rFonts w:ascii="Untitled Sans" w:hAnsi="Untitled Sans" w:cs="Times New Roman"/>
          <w:b/>
          <w:bCs/>
          <w:sz w:val="18"/>
          <w:szCs w:val="18"/>
        </w:rPr>
        <w:t>A</w:t>
      </w:r>
      <w:r w:rsidR="00E721EC" w:rsidRPr="00395954">
        <w:rPr>
          <w:rFonts w:ascii="Untitled Sans" w:hAnsi="Untitled Sans" w:cs="Times New Roman"/>
          <w:sz w:val="18"/>
          <w:szCs w:val="18"/>
        </w:rPr>
        <w:t xml:space="preserve">pplied and further work is required to achieve Grade 1 competency. </w:t>
      </w:r>
      <w:r w:rsidRPr="00395954">
        <w:rPr>
          <w:rFonts w:ascii="Untitled Sans" w:hAnsi="Untitled Sans" w:cs="Times New Roman"/>
          <w:sz w:val="18"/>
          <w:szCs w:val="18"/>
        </w:rPr>
        <w:t>Each Grade</w:t>
      </w:r>
      <w:r w:rsidR="00690300" w:rsidRPr="00395954">
        <w:rPr>
          <w:rFonts w:ascii="Untitled Sans" w:hAnsi="Untitled Sans" w:cs="Times New Roman"/>
          <w:sz w:val="18"/>
          <w:szCs w:val="18"/>
        </w:rPr>
        <w:t>’s</w:t>
      </w:r>
      <w:r w:rsidRPr="00395954">
        <w:rPr>
          <w:rFonts w:ascii="Untitled Sans" w:hAnsi="Untitled Sans" w:cs="Times New Roman"/>
          <w:sz w:val="18"/>
          <w:szCs w:val="18"/>
        </w:rPr>
        <w:t xml:space="preserve"> Skills and Criteria are linked</w:t>
      </w:r>
      <w:r w:rsidR="00690300" w:rsidRPr="00395954">
        <w:rPr>
          <w:rFonts w:ascii="Untitled Sans" w:hAnsi="Untitled Sans" w:cs="Times New Roman"/>
          <w:sz w:val="18"/>
          <w:szCs w:val="18"/>
        </w:rPr>
        <w:t>; a</w:t>
      </w:r>
      <w:r w:rsidRPr="00395954">
        <w:rPr>
          <w:rFonts w:ascii="Untitled Sans" w:hAnsi="Untitled Sans" w:cs="Times New Roman"/>
          <w:sz w:val="18"/>
          <w:szCs w:val="18"/>
        </w:rPr>
        <w:t xml:space="preserve"> Grade 2 cannot be awarded unless competency in </w:t>
      </w:r>
      <w:r w:rsidR="00690300" w:rsidRPr="00395954">
        <w:rPr>
          <w:rFonts w:ascii="Untitled Sans" w:hAnsi="Untitled Sans" w:cs="Times New Roman"/>
          <w:sz w:val="18"/>
          <w:szCs w:val="18"/>
        </w:rPr>
        <w:t xml:space="preserve">the </w:t>
      </w:r>
      <w:r w:rsidRPr="00395954">
        <w:rPr>
          <w:rFonts w:ascii="Untitled Sans" w:hAnsi="Untitled Sans" w:cs="Times New Roman"/>
          <w:sz w:val="18"/>
          <w:szCs w:val="18"/>
        </w:rPr>
        <w:t xml:space="preserve">Skills and Criteria </w:t>
      </w:r>
      <w:r w:rsidR="00734151" w:rsidRPr="00395954">
        <w:rPr>
          <w:rFonts w:ascii="Untitled Sans" w:hAnsi="Untitled Sans" w:cs="Times New Roman"/>
          <w:sz w:val="18"/>
          <w:szCs w:val="18"/>
        </w:rPr>
        <w:t>in</w:t>
      </w:r>
      <w:r w:rsidRPr="00395954">
        <w:rPr>
          <w:rFonts w:ascii="Untitled Sans" w:hAnsi="Untitled Sans" w:cs="Times New Roman"/>
          <w:sz w:val="18"/>
          <w:szCs w:val="18"/>
        </w:rPr>
        <w:t xml:space="preserve"> Grade</w:t>
      </w:r>
      <w:r w:rsidR="00F41B99" w:rsidRPr="00395954">
        <w:rPr>
          <w:rFonts w:ascii="Untitled Sans" w:hAnsi="Untitled Sans" w:cs="Times New Roman"/>
          <w:sz w:val="18"/>
          <w:szCs w:val="18"/>
        </w:rPr>
        <w:t>s</w:t>
      </w:r>
      <w:r w:rsidRPr="00395954">
        <w:rPr>
          <w:rFonts w:ascii="Untitled Sans" w:hAnsi="Untitled Sans" w:cs="Times New Roman"/>
          <w:sz w:val="18"/>
          <w:szCs w:val="18"/>
        </w:rPr>
        <w:t xml:space="preserve"> 1 and 2 are </w:t>
      </w:r>
      <w:r w:rsidR="00690300" w:rsidRPr="00395954">
        <w:rPr>
          <w:rFonts w:ascii="Untitled Sans" w:hAnsi="Untitled Sans" w:cs="Times New Roman"/>
          <w:sz w:val="18"/>
          <w:szCs w:val="18"/>
        </w:rPr>
        <w:t>demonstrated</w:t>
      </w:r>
      <w:r w:rsidRPr="00395954">
        <w:rPr>
          <w:rFonts w:ascii="Untitled Sans" w:hAnsi="Untitled Sans" w:cs="Times New Roman"/>
          <w:sz w:val="18"/>
          <w:szCs w:val="18"/>
        </w:rPr>
        <w:t xml:space="preserve">. This </w:t>
      </w:r>
      <w:r w:rsidR="00690300" w:rsidRPr="00395954">
        <w:rPr>
          <w:rFonts w:ascii="Untitled Sans" w:hAnsi="Untitled Sans" w:cs="Times New Roman"/>
          <w:sz w:val="18"/>
          <w:szCs w:val="18"/>
        </w:rPr>
        <w:t xml:space="preserve">applies </w:t>
      </w:r>
      <w:r w:rsidRPr="00395954">
        <w:rPr>
          <w:rFonts w:ascii="Untitled Sans" w:hAnsi="Untitled Sans" w:cs="Times New Roman"/>
          <w:sz w:val="18"/>
          <w:szCs w:val="18"/>
        </w:rPr>
        <w:t>to Grade 3 as well where competency in Grade</w:t>
      </w:r>
      <w:r w:rsidR="00F41B99" w:rsidRPr="00395954">
        <w:rPr>
          <w:rFonts w:ascii="Untitled Sans" w:hAnsi="Untitled Sans" w:cs="Times New Roman"/>
          <w:sz w:val="18"/>
          <w:szCs w:val="18"/>
        </w:rPr>
        <w:t>s</w:t>
      </w:r>
      <w:r w:rsidRPr="00395954">
        <w:rPr>
          <w:rFonts w:ascii="Untitled Sans" w:hAnsi="Untitled Sans" w:cs="Times New Roman"/>
          <w:sz w:val="18"/>
          <w:szCs w:val="18"/>
        </w:rPr>
        <w:t xml:space="preserve"> 1 and 2 </w:t>
      </w:r>
      <w:r w:rsidR="00690300" w:rsidRPr="00395954">
        <w:rPr>
          <w:rFonts w:ascii="Untitled Sans" w:hAnsi="Untitled Sans" w:cs="Times New Roman"/>
          <w:sz w:val="18"/>
          <w:szCs w:val="18"/>
        </w:rPr>
        <w:t>needs</w:t>
      </w:r>
      <w:r w:rsidRPr="00395954">
        <w:rPr>
          <w:rFonts w:ascii="Untitled Sans" w:hAnsi="Untitled Sans" w:cs="Times New Roman"/>
          <w:sz w:val="18"/>
          <w:szCs w:val="18"/>
        </w:rPr>
        <w:t xml:space="preserve"> </w:t>
      </w:r>
      <w:r w:rsidR="00690300" w:rsidRPr="00395954">
        <w:rPr>
          <w:rFonts w:ascii="Untitled Sans" w:hAnsi="Untitled Sans" w:cs="Times New Roman"/>
          <w:sz w:val="18"/>
          <w:szCs w:val="18"/>
        </w:rPr>
        <w:t>to be demon</w:t>
      </w:r>
      <w:r w:rsidR="00424289" w:rsidRPr="00395954">
        <w:rPr>
          <w:rFonts w:ascii="Untitled Sans" w:hAnsi="Untitled Sans" w:cs="Times New Roman"/>
          <w:sz w:val="18"/>
          <w:szCs w:val="18"/>
        </w:rPr>
        <w:t>s</w:t>
      </w:r>
      <w:r w:rsidR="00690300" w:rsidRPr="00395954">
        <w:rPr>
          <w:rFonts w:ascii="Untitled Sans" w:hAnsi="Untitled Sans" w:cs="Times New Roman"/>
          <w:sz w:val="18"/>
          <w:szCs w:val="18"/>
        </w:rPr>
        <w:t>trated</w:t>
      </w:r>
      <w:r w:rsidRPr="00395954">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147ACF">
        <w:trPr>
          <w:trHeight w:val="340"/>
        </w:trPr>
        <w:tc>
          <w:tcPr>
            <w:tcW w:w="4673" w:type="dxa"/>
            <w:tcBorders>
              <w:bottom w:val="single" w:sz="4" w:space="0" w:color="auto"/>
              <w:right w:val="nil"/>
            </w:tcBorders>
            <w:shd w:val="clear" w:color="auto" w:fill="15ACAC"/>
            <w:vAlign w:val="center"/>
          </w:tcPr>
          <w:p w14:paraId="6C296DD6" w14:textId="7B61E22C" w:rsidR="00B845CE" w:rsidRPr="00932CB5" w:rsidRDefault="00B845CE" w:rsidP="00B845CE">
            <w:pPr>
              <w:spacing w:after="0"/>
              <w:rPr>
                <w:rFonts w:ascii="Untitled Sans" w:hAnsi="Untitled Sans" w:cstheme="minorHAnsi"/>
                <w:sz w:val="28"/>
                <w:szCs w:val="28"/>
              </w:rPr>
            </w:pPr>
            <w:r w:rsidRPr="00932CB5">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15ACAC"/>
            <w:vAlign w:val="center"/>
          </w:tcPr>
          <w:p w14:paraId="0C679033" w14:textId="4319CB2A" w:rsidR="00B845CE" w:rsidRPr="000202C8" w:rsidRDefault="00B845CE" w:rsidP="00940A1E">
            <w:pPr>
              <w:spacing w:after="0"/>
              <w:jc w:val="right"/>
              <w:rPr>
                <w:rFonts w:ascii="Untitled Sans" w:hAnsi="Untitled Sans" w:cstheme="minorHAnsi"/>
                <w:b/>
                <w:bCs/>
                <w:sz w:val="28"/>
                <w:szCs w:val="28"/>
                <w:lang w:val="en-GB"/>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147ACF">
        <w:trPr>
          <w:trHeight w:val="227"/>
        </w:trPr>
        <w:tc>
          <w:tcPr>
            <w:tcW w:w="11194" w:type="dxa"/>
            <w:gridSpan w:val="3"/>
            <w:shd w:val="clear" w:color="auto" w:fill="AED8DC"/>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147ACF">
        <w:tc>
          <w:tcPr>
            <w:tcW w:w="11194" w:type="dxa"/>
            <w:gridSpan w:val="3"/>
            <w:tcBorders>
              <w:bottom w:val="single" w:sz="4" w:space="0" w:color="auto"/>
            </w:tcBorders>
          </w:tcPr>
          <w:p w14:paraId="0E8107AE" w14:textId="5A80243E"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r w:rsidRPr="0063619E">
              <w:rPr>
                <w:rFonts w:ascii="Untitled Sans" w:hAnsi="Untitled Sans" w:cs="Arial"/>
                <w:sz w:val="18"/>
                <w:szCs w:val="28"/>
              </w:rPr>
              <w:t xml:space="preserve"> and Timing</w:t>
            </w:r>
            <w:r>
              <w:rPr>
                <w:rFonts w:ascii="Untitled Sans" w:hAnsi="Untitled Sans" w:cs="Arial"/>
                <w:sz w:val="18"/>
                <w:szCs w:val="28"/>
              </w:rPr>
              <w:t xml:space="preserve"> </w:t>
            </w:r>
            <w:r w:rsidRPr="0063619E">
              <w:rPr>
                <w:rFonts w:ascii="Untitled Sans" w:hAnsi="Untitled Sans" w:cs="Arial"/>
                <w:sz w:val="18"/>
                <w:szCs w:val="28"/>
              </w:rPr>
              <w:t>(</w:t>
            </w:r>
            <w:r>
              <w:rPr>
                <w:rFonts w:ascii="Untitled Sans" w:hAnsi="Untitled Sans" w:cs="Arial"/>
                <w:sz w:val="18"/>
                <w:szCs w:val="28"/>
              </w:rPr>
              <w:t>m</w:t>
            </w:r>
            <w:r w:rsidRPr="0063619E">
              <w:rPr>
                <w:rFonts w:ascii="Untitled Sans" w:hAnsi="Untitled Sans" w:cs="Arial"/>
                <w:sz w:val="18"/>
                <w:szCs w:val="28"/>
              </w:rPr>
              <w:t>oves</w:t>
            </w:r>
            <w:r w:rsidR="00622421">
              <w:rPr>
                <w:rFonts w:ascii="Untitled Sans" w:hAnsi="Untitled Sans" w:cs="Arial"/>
                <w:sz w:val="18"/>
                <w:szCs w:val="28"/>
              </w:rPr>
              <w:t xml:space="preserve"> in time with the music/on the beat</w:t>
            </w:r>
            <w:r w:rsidRPr="0063619E">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6B82414C" w14:textId="40943A9F"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75% of the </w:t>
            </w:r>
            <w:r w:rsidR="009C54B9">
              <w:rPr>
                <w:rFonts w:ascii="Untitled Sans" w:hAnsi="Untitled Sans" w:cs="Arial"/>
                <w:sz w:val="18"/>
                <w:szCs w:val="18"/>
              </w:rPr>
              <w:t>Grade Review submission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147ACF">
        <w:trPr>
          <w:trHeight w:val="227"/>
        </w:trPr>
        <w:tc>
          <w:tcPr>
            <w:tcW w:w="11194" w:type="dxa"/>
            <w:gridSpan w:val="3"/>
            <w:shd w:val="clear" w:color="auto" w:fill="AED8DC"/>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147ACF">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56FFAAAE" w14:textId="5216370E"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sidR="00622421">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sidRPr="0063619E">
              <w:rPr>
                <w:rFonts w:ascii="Untitled Sans" w:eastAsia="Times New Roman" w:hAnsi="Untitled Sans"/>
                <w:sz w:val="18"/>
                <w:szCs w:val="18"/>
              </w:rPr>
              <w:t xml:space="preserve">for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2943AB75" w14:textId="15949D9A"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147ACF">
        <w:trPr>
          <w:trHeight w:val="227"/>
        </w:trPr>
        <w:tc>
          <w:tcPr>
            <w:tcW w:w="11194" w:type="dxa"/>
            <w:gridSpan w:val="3"/>
            <w:shd w:val="clear" w:color="auto" w:fill="AED8DC"/>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147ACF">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147ACF">
        <w:trPr>
          <w:trHeight w:val="340"/>
        </w:trPr>
        <w:tc>
          <w:tcPr>
            <w:tcW w:w="5098" w:type="dxa"/>
            <w:tcBorders>
              <w:bottom w:val="single" w:sz="4" w:space="0" w:color="auto"/>
              <w:right w:val="nil"/>
            </w:tcBorders>
            <w:shd w:val="clear" w:color="auto" w:fill="15ACAC"/>
            <w:vAlign w:val="center"/>
          </w:tcPr>
          <w:p w14:paraId="53DD31DC" w14:textId="468E6574" w:rsidR="00B845CE" w:rsidRPr="00932CB5" w:rsidRDefault="00B845CE" w:rsidP="00B845CE">
            <w:pPr>
              <w:spacing w:after="0"/>
              <w:rPr>
                <w:rFonts w:ascii="Untitled Sans" w:hAnsi="Untitled Sans"/>
              </w:rPr>
            </w:pPr>
            <w:r w:rsidRPr="00932CB5">
              <w:rPr>
                <w:rFonts w:ascii="Untitled Sans" w:hAnsi="Untitled Sans" w:cstheme="minorHAnsi"/>
                <w:b/>
                <w:bCs/>
                <w:sz w:val="28"/>
                <w:szCs w:val="28"/>
              </w:rPr>
              <w:t>TECHNIQUE</w:t>
            </w:r>
            <w:r w:rsidRPr="00932CB5">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15ACAC"/>
            <w:vAlign w:val="center"/>
          </w:tcPr>
          <w:p w14:paraId="67CEAD72" w14:textId="74E26018" w:rsidR="00B845CE" w:rsidRPr="00932CB5" w:rsidRDefault="00B845CE" w:rsidP="00940A1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147ACF">
        <w:trPr>
          <w:trHeight w:val="227"/>
        </w:trPr>
        <w:tc>
          <w:tcPr>
            <w:tcW w:w="11194" w:type="dxa"/>
            <w:gridSpan w:val="3"/>
            <w:shd w:val="clear" w:color="auto" w:fill="AED8DC"/>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147ACF">
        <w:trPr>
          <w:trHeight w:val="1331"/>
        </w:trPr>
        <w:tc>
          <w:tcPr>
            <w:tcW w:w="11194" w:type="dxa"/>
            <w:gridSpan w:val="3"/>
            <w:tcBorders>
              <w:bottom w:val="single" w:sz="4" w:space="0" w:color="auto"/>
            </w:tcBorders>
          </w:tcPr>
          <w:p w14:paraId="4E7D67C4" w14:textId="19E5FAE0" w:rsidR="009A2924" w:rsidRPr="0063619E" w:rsidRDefault="009A2924" w:rsidP="00B80A0C">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B80A0C" w:rsidRPr="00884746">
              <w:rPr>
                <w:rFonts w:ascii="Untitled Sans" w:hAnsi="Untitled Sans" w:cs="Arial"/>
                <w:sz w:val="18"/>
                <w:szCs w:val="18"/>
              </w:rPr>
              <w:t xml:space="preserve">Demonstrates exercises at a level that provides clarity, which participants can easily understand and follow. </w:t>
            </w:r>
            <w:r w:rsidR="00B80A0C" w:rsidRPr="00884746">
              <w:rPr>
                <w:rFonts w:ascii="Untitled Sans" w:hAnsi="Untitled Sans" w:cs="Arial"/>
                <w:sz w:val="18"/>
                <w:szCs w:val="18"/>
                <w:lang w:val="en-GB"/>
              </w:rPr>
              <w:t xml:space="preserve">BODYSTEP Set Position, Position Setup, Control, Placement, Range of Motion (ROM) and Efficiency </w:t>
            </w:r>
            <w:r w:rsidR="00B80A0C" w:rsidRPr="00884746">
              <w:rPr>
                <w:rFonts w:ascii="Untitled Sans" w:hAnsi="Untitled Sans" w:cs="Arial"/>
                <w:sz w:val="18"/>
                <w:szCs w:val="18"/>
              </w:rPr>
              <w:t>are safe, as defined in the Les Mills Instructor Handbook.</w:t>
            </w:r>
          </w:p>
          <w:p w14:paraId="0ED5F45A" w14:textId="3A236098" w:rsidR="009A2924" w:rsidRPr="00750B90" w:rsidRDefault="009A2924" w:rsidP="00B80A0C">
            <w:pPr>
              <w:spacing w:before="40" w:after="0" w:line="276" w:lineRule="auto"/>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BC752F" w:rsidRDefault="009A2924" w:rsidP="00BC752F">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Compe</w:t>
            </w:r>
            <w:r w:rsidRPr="00BC752F">
              <w:rPr>
                <w:rFonts w:ascii="Untitled Sans" w:hAnsi="Untitled Sans" w:cs="Arial"/>
                <w:sz w:val="18"/>
                <w:szCs w:val="18"/>
              </w:rPr>
              <w:t xml:space="preserve">tency in </w:t>
            </w:r>
            <w:r w:rsidRPr="00BC752F">
              <w:rPr>
                <w:rFonts w:ascii="Cambria Math" w:hAnsi="Cambria Math" w:cs="Cambria Math"/>
                <w:sz w:val="18"/>
                <w:szCs w:val="18"/>
              </w:rPr>
              <w:t>≥</w:t>
            </w:r>
            <w:r w:rsidRPr="00BC752F">
              <w:rPr>
                <w:rFonts w:ascii="Untitled Sans" w:hAnsi="Untitled Sans" w:cs="Arial"/>
                <w:sz w:val="18"/>
                <w:szCs w:val="18"/>
              </w:rPr>
              <w:t xml:space="preserve"> 75% of variations across the </w:t>
            </w:r>
            <w:r w:rsidR="009C54B9" w:rsidRPr="00BC752F">
              <w:rPr>
                <w:rFonts w:ascii="Untitled Sans" w:hAnsi="Untitled Sans" w:cs="Arial"/>
                <w:sz w:val="18"/>
                <w:szCs w:val="18"/>
              </w:rPr>
              <w:t>Grade Review submission tracks</w:t>
            </w:r>
            <w:r w:rsidRPr="00BC752F">
              <w:rPr>
                <w:rFonts w:ascii="Untitled Sans" w:hAnsi="Untitled Sans" w:cs="Arial"/>
                <w:sz w:val="18"/>
                <w:szCs w:val="18"/>
              </w:rPr>
              <w:t>.</w:t>
            </w:r>
          </w:p>
          <w:p w14:paraId="0066D02D" w14:textId="2B2B4163" w:rsidR="009A2924" w:rsidRPr="00932CB5" w:rsidRDefault="009A2924" w:rsidP="00BC752F">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BC752F">
              <w:rPr>
                <w:rFonts w:ascii="Untitled Sans" w:hAnsi="Untitled Sans" w:cs="Arial"/>
                <w:sz w:val="18"/>
                <w:szCs w:val="18"/>
              </w:rPr>
              <w:t xml:space="preserve">Maintains form and physical intensity throughout the </w:t>
            </w:r>
            <w:r w:rsidR="009C54B9" w:rsidRPr="00BC752F">
              <w:rPr>
                <w:rFonts w:ascii="Untitled Sans" w:hAnsi="Untitled Sans" w:cs="Arial"/>
                <w:sz w:val="18"/>
                <w:szCs w:val="18"/>
              </w:rPr>
              <w:t>Grade Review submission tracks</w:t>
            </w:r>
            <w:r w:rsidRPr="00BC752F">
              <w:rPr>
                <w:rFonts w:ascii="Untitled Sans" w:hAnsi="Untitled Sans" w:cs="Arial"/>
                <w:sz w:val="18"/>
                <w:szCs w:val="18"/>
              </w:rPr>
              <w:t>.</w:t>
            </w:r>
          </w:p>
        </w:tc>
      </w:tr>
      <w:tr w:rsidR="00CE0113" w:rsidRPr="00932CB5" w14:paraId="2442BC90" w14:textId="77777777" w:rsidTr="00147ACF">
        <w:trPr>
          <w:trHeight w:val="227"/>
        </w:trPr>
        <w:tc>
          <w:tcPr>
            <w:tcW w:w="11194" w:type="dxa"/>
            <w:gridSpan w:val="3"/>
            <w:shd w:val="clear" w:color="auto" w:fill="AED8DC"/>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147ACF">
        <w:tc>
          <w:tcPr>
            <w:tcW w:w="11194" w:type="dxa"/>
            <w:gridSpan w:val="3"/>
            <w:tcBorders>
              <w:bottom w:val="single" w:sz="4" w:space="0" w:color="auto"/>
            </w:tcBorders>
            <w:shd w:val="clear" w:color="auto" w:fill="FFFFFF" w:themeFill="background1"/>
          </w:tcPr>
          <w:p w14:paraId="3754FAD3" w14:textId="77777777" w:rsidR="00B80A0C" w:rsidRPr="00884746" w:rsidRDefault="009A2924" w:rsidP="00B80A0C">
            <w:pPr>
              <w:overflowPunct w:val="0"/>
              <w:adjustRightInd w:val="0"/>
              <w:spacing w:after="20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B80A0C" w:rsidRPr="00884746">
              <w:rPr>
                <w:rFonts w:ascii="Untitled Sans" w:hAnsi="Untitled Sans" w:cs="Arial"/>
                <w:sz w:val="18"/>
                <w:szCs w:val="18"/>
              </w:rPr>
              <w:t xml:space="preserve">Demonstrates exercises at a professional level of precision and energy. </w:t>
            </w:r>
            <w:r w:rsidR="00B80A0C" w:rsidRPr="00884746">
              <w:rPr>
                <w:rFonts w:ascii="Untitled Sans" w:hAnsi="Untitled Sans" w:cs="Arial"/>
                <w:sz w:val="18"/>
                <w:szCs w:val="18"/>
                <w:lang w:val="en-GB"/>
              </w:rPr>
              <w:t xml:space="preserve">BODYSTEP Set Position, Position Setup, Control, Placement, Range of Motion (ROM) and Efficiency </w:t>
            </w:r>
            <w:r w:rsidR="00B80A0C" w:rsidRPr="00884746">
              <w:rPr>
                <w:rFonts w:ascii="Untitled Sans" w:hAnsi="Untitled Sans" w:cs="Arial"/>
                <w:sz w:val="18"/>
                <w:szCs w:val="18"/>
              </w:rPr>
              <w:t>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147ACF">
        <w:trPr>
          <w:trHeight w:val="227"/>
        </w:trPr>
        <w:tc>
          <w:tcPr>
            <w:tcW w:w="11194" w:type="dxa"/>
            <w:gridSpan w:val="3"/>
            <w:shd w:val="clear" w:color="auto" w:fill="AED8DC"/>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147ACF">
        <w:tc>
          <w:tcPr>
            <w:tcW w:w="11194" w:type="dxa"/>
            <w:gridSpan w:val="3"/>
            <w:tcBorders>
              <w:bottom w:val="single" w:sz="4" w:space="0" w:color="auto"/>
            </w:tcBorders>
            <w:shd w:val="clear" w:color="auto" w:fill="FFFFFF" w:themeFill="background1"/>
          </w:tcPr>
          <w:p w14:paraId="2C002435" w14:textId="77777777" w:rsidR="00147ACF" w:rsidRPr="00505E18" w:rsidRDefault="00147ACF" w:rsidP="00147ACF">
            <w:pPr>
              <w:overflowPunct w:val="0"/>
              <w:adjustRightInd w:val="0"/>
              <w:spacing w:after="200" w:line="276" w:lineRule="auto"/>
              <w:contextualSpacing/>
              <w:rPr>
                <w:rFonts w:ascii="Untitled Sans" w:hAnsi="Untitled Sans" w:cs="Arial"/>
                <w:sz w:val="18"/>
                <w:szCs w:val="18"/>
              </w:rPr>
            </w:pPr>
            <w:r w:rsidRPr="00505E18">
              <w:rPr>
                <w:rFonts w:ascii="Untitled Sans" w:hAnsi="Untitled Sans" w:cs="Arial"/>
                <w:b/>
                <w:bCs/>
                <w:sz w:val="18"/>
                <w:szCs w:val="28"/>
              </w:rPr>
              <w:t>Skills:</w:t>
            </w:r>
            <w:r w:rsidRPr="00505E18">
              <w:rPr>
                <w:rFonts w:ascii="Untitled Sans" w:hAnsi="Untitled Sans" w:cs="Arial"/>
                <w:sz w:val="18"/>
                <w:szCs w:val="28"/>
              </w:rPr>
              <w:t xml:space="preserve"> </w:t>
            </w:r>
            <w:r w:rsidRPr="00505E18">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35E6DF4A" w14:textId="77777777" w:rsidR="00B80A0C" w:rsidRPr="00884746" w:rsidRDefault="00B80A0C" w:rsidP="00B80A0C">
            <w:pPr>
              <w:numPr>
                <w:ilvl w:val="0"/>
                <w:numId w:val="1"/>
              </w:numPr>
              <w:tabs>
                <w:tab w:val="clear" w:pos="720"/>
                <w:tab w:val="num" w:pos="360"/>
                <w:tab w:val="num" w:pos="502"/>
              </w:tabs>
              <w:overflowPunct w:val="0"/>
              <w:adjustRightInd w:val="0"/>
              <w:spacing w:after="200" w:line="276" w:lineRule="auto"/>
              <w:ind w:left="170" w:hanging="170"/>
              <w:contextualSpacing/>
              <w:rPr>
                <w:rFonts w:ascii="Untitled Sans" w:hAnsi="Untitled Sans" w:cs="Arial"/>
                <w:sz w:val="18"/>
                <w:szCs w:val="18"/>
              </w:rPr>
            </w:pPr>
            <w:r w:rsidRPr="00884746">
              <w:rPr>
                <w:rFonts w:ascii="Untitled Sans" w:hAnsi="Untitled Sans" w:cs="Arial"/>
                <w:sz w:val="18"/>
                <w:szCs w:val="18"/>
                <w:lang w:val="en-GB"/>
              </w:rPr>
              <w:t>Technique promotes an energizing step workout in the Essence of the program.</w:t>
            </w:r>
            <w:r w:rsidRPr="00884746">
              <w:rPr>
                <w:rFonts w:ascii="Untitled Sans" w:hAnsi="Untitled Sans" w:cs="Arial"/>
                <w:sz w:val="18"/>
                <w:szCs w:val="18"/>
              </w:rPr>
              <w:t xml:space="preserve"> </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147ACF">
        <w:trPr>
          <w:trHeight w:val="227"/>
        </w:trPr>
        <w:tc>
          <w:tcPr>
            <w:tcW w:w="11194" w:type="dxa"/>
            <w:gridSpan w:val="3"/>
            <w:shd w:val="clear" w:color="auto" w:fill="AED8DC"/>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147ACF">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147ACF">
        <w:trPr>
          <w:trHeight w:val="340"/>
        </w:trPr>
        <w:tc>
          <w:tcPr>
            <w:tcW w:w="5240" w:type="dxa"/>
            <w:tcBorders>
              <w:bottom w:val="single" w:sz="4" w:space="0" w:color="auto"/>
              <w:right w:val="nil"/>
            </w:tcBorders>
            <w:shd w:val="clear" w:color="auto" w:fill="15ACAC"/>
            <w:vAlign w:val="center"/>
          </w:tcPr>
          <w:p w14:paraId="3440D774" w14:textId="6DFA1A41"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15ACAC"/>
            <w:vAlign w:val="center"/>
          </w:tcPr>
          <w:p w14:paraId="36963A35" w14:textId="138BD722" w:rsidR="00B845CE" w:rsidRPr="00932CB5" w:rsidRDefault="00940A1E" w:rsidP="00B845CE">
            <w:pPr>
              <w:spacing w:after="0"/>
              <w:jc w:val="right"/>
              <w:rPr>
                <w:rFonts w:ascii="Untitled Sans" w:hAnsi="Untitled Sans" w:cstheme="minorHAnsi"/>
                <w:sz w:val="28"/>
                <w:szCs w:val="28"/>
              </w:rPr>
            </w:pPr>
            <w:r>
              <w:rPr>
                <w:rFonts w:ascii="Untitled Sans" w:hAnsi="Untitled Sans"/>
                <w:i/>
                <w:iCs/>
                <w:sz w:val="16"/>
                <w:szCs w:val="16"/>
              </w:rPr>
              <w:t>Ins</w:t>
            </w:r>
            <w:r w:rsidR="00B845CE" w:rsidRPr="005C7DF0">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147ACF">
        <w:trPr>
          <w:trHeight w:val="227"/>
        </w:trPr>
        <w:tc>
          <w:tcPr>
            <w:tcW w:w="11194" w:type="dxa"/>
            <w:gridSpan w:val="3"/>
            <w:tcBorders>
              <w:bottom w:val="single" w:sz="4" w:space="0" w:color="auto"/>
            </w:tcBorders>
            <w:shd w:val="clear" w:color="auto" w:fill="AED8DC"/>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147ACF">
        <w:tc>
          <w:tcPr>
            <w:tcW w:w="11194" w:type="dxa"/>
            <w:gridSpan w:val="3"/>
            <w:tcBorders>
              <w:bottom w:val="single" w:sz="4" w:space="0" w:color="auto"/>
            </w:tcBorders>
            <w:shd w:val="clear" w:color="auto" w:fill="FFFFFF" w:themeFill="background1"/>
          </w:tcPr>
          <w:p w14:paraId="3C743B72" w14:textId="00461F03"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147ACF" w:rsidRPr="00884746">
              <w:rPr>
                <w:rFonts w:ascii="Untitled Sans" w:hAnsi="Untitled Sans" w:cs="Arial"/>
                <w:sz w:val="18"/>
                <w:szCs w:val="18"/>
              </w:rPr>
              <w:t>Introduces the track or training objective, cues changes/transitions in a timely manner, delivers Layer 1 cues that include  Setup, Compulsory Cues 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147ACF">
        <w:trPr>
          <w:trHeight w:val="227"/>
        </w:trPr>
        <w:tc>
          <w:tcPr>
            <w:tcW w:w="11194" w:type="dxa"/>
            <w:gridSpan w:val="3"/>
            <w:shd w:val="clear" w:color="auto" w:fill="AED8DC"/>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147ACF">
        <w:tc>
          <w:tcPr>
            <w:tcW w:w="11194" w:type="dxa"/>
            <w:gridSpan w:val="3"/>
            <w:tcBorders>
              <w:bottom w:val="single" w:sz="4" w:space="0" w:color="auto"/>
            </w:tcBorders>
            <w:shd w:val="clear" w:color="auto" w:fill="FFFFFF" w:themeFill="background1"/>
          </w:tcPr>
          <w:p w14:paraId="07CE0DDC" w14:textId="655FFFA5"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147ACF" w:rsidRPr="00884746">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4AA8EDE9"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B359D2" w:rsidRPr="00932CB5">
              <w:rPr>
                <w:rFonts w:ascii="Untitled Sans" w:hAnsi="Untitled Sans" w:cs="Arial"/>
                <w:sz w:val="18"/>
                <w:szCs w:val="18"/>
              </w:rPr>
              <w:t>~7</w:t>
            </w:r>
            <w:r w:rsidR="00B359D2">
              <w:rPr>
                <w:rFonts w:ascii="Untitled Sans" w:hAnsi="Untitled Sans" w:cs="Arial"/>
                <w:sz w:val="18"/>
                <w:szCs w:val="18"/>
              </w:rPr>
              <w:t>5</w:t>
            </w:r>
            <w:r w:rsidR="00B359D2" w:rsidRPr="00932CB5">
              <w:rPr>
                <w:rFonts w:ascii="Untitled Sans" w:hAnsi="Untitled Sans" w:cs="Arial"/>
                <w:sz w:val="18"/>
                <w:szCs w:val="18"/>
              </w:rPr>
              <w:t>% of skills and criteria in ~7</w:t>
            </w:r>
            <w:r w:rsidR="00B359D2">
              <w:rPr>
                <w:rFonts w:ascii="Untitled Sans" w:hAnsi="Untitled Sans" w:cs="Arial"/>
                <w:sz w:val="18"/>
                <w:szCs w:val="18"/>
              </w:rPr>
              <w:t>5</w:t>
            </w:r>
            <w:r w:rsidR="00B359D2"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147ACF">
        <w:trPr>
          <w:trHeight w:val="227"/>
        </w:trPr>
        <w:tc>
          <w:tcPr>
            <w:tcW w:w="11194" w:type="dxa"/>
            <w:gridSpan w:val="3"/>
            <w:shd w:val="clear" w:color="auto" w:fill="AED8DC"/>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147ACF">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147ACF">
        <w:trPr>
          <w:trHeight w:val="227"/>
        </w:trPr>
        <w:tc>
          <w:tcPr>
            <w:tcW w:w="11194" w:type="dxa"/>
            <w:gridSpan w:val="3"/>
            <w:shd w:val="clear" w:color="auto" w:fill="AED8DC"/>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147ACF">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631B37EB" w:rsidR="009A2924" w:rsidRDefault="005027D6"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147ACF">
        <w:trPr>
          <w:trHeight w:val="340"/>
        </w:trPr>
        <w:tc>
          <w:tcPr>
            <w:tcW w:w="5949" w:type="dxa"/>
            <w:tcBorders>
              <w:bottom w:val="single" w:sz="4" w:space="0" w:color="auto"/>
              <w:right w:val="nil"/>
            </w:tcBorders>
            <w:shd w:val="clear" w:color="auto" w:fill="15ACAC"/>
            <w:vAlign w:val="center"/>
          </w:tcPr>
          <w:p w14:paraId="719648BC" w14:textId="6968D749" w:rsidR="00B845CE" w:rsidRPr="00932CB5" w:rsidRDefault="00B845CE" w:rsidP="00B845CE">
            <w:pPr>
              <w:spacing w:after="0"/>
              <w:rPr>
                <w:rFonts w:ascii="Untitled Sans" w:hAnsi="Untitled Sans"/>
                <w:sz w:val="18"/>
                <w:szCs w:val="18"/>
              </w:rPr>
            </w:pPr>
            <w:r w:rsidRPr="00932CB5">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15ACAC"/>
            <w:vAlign w:val="center"/>
          </w:tcPr>
          <w:p w14:paraId="2D7157A6" w14:textId="1210DAB2"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147ACF">
        <w:trPr>
          <w:trHeight w:val="227"/>
        </w:trPr>
        <w:tc>
          <w:tcPr>
            <w:tcW w:w="11194" w:type="dxa"/>
            <w:gridSpan w:val="3"/>
            <w:tcBorders>
              <w:bottom w:val="single" w:sz="4" w:space="0" w:color="auto"/>
            </w:tcBorders>
            <w:shd w:val="clear" w:color="auto" w:fill="AED8DC"/>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147ACF">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2977DA58"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395954">
              <w:rPr>
                <w:rFonts w:ascii="Untitled Sans" w:hAnsi="Untitled Sans" w:cs="Arial"/>
                <w:sz w:val="18"/>
                <w:szCs w:val="18"/>
              </w:rPr>
              <w:t>.</w:t>
            </w:r>
          </w:p>
        </w:tc>
      </w:tr>
      <w:tr w:rsidR="00CE0113" w:rsidRPr="00932CB5" w14:paraId="45016827" w14:textId="77777777" w:rsidTr="00147ACF">
        <w:trPr>
          <w:trHeight w:val="227"/>
        </w:trPr>
        <w:tc>
          <w:tcPr>
            <w:tcW w:w="11194" w:type="dxa"/>
            <w:gridSpan w:val="3"/>
            <w:shd w:val="clear" w:color="auto" w:fill="AED8DC"/>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147ACF">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 xml:space="preserve">being themself", </w:t>
            </w:r>
            <w:r w:rsidR="009C54B9" w:rsidRPr="008770F1">
              <w:rPr>
                <w:rFonts w:ascii="Untitled Sans" w:hAnsi="Untitled Sans" w:cs="Arial"/>
                <w:sz w:val="18"/>
                <w:szCs w:val="18"/>
                <w:lang w:val="en-GB"/>
              </w:rPr>
              <w:lastRenderedPageBreak/>
              <w:t>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147ACF">
        <w:trPr>
          <w:trHeight w:val="227"/>
        </w:trPr>
        <w:tc>
          <w:tcPr>
            <w:tcW w:w="11194" w:type="dxa"/>
            <w:gridSpan w:val="3"/>
            <w:shd w:val="clear" w:color="auto" w:fill="AED8DC"/>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lastRenderedPageBreak/>
              <w:t xml:space="preserve">Grade 3 </w:t>
            </w:r>
          </w:p>
        </w:tc>
      </w:tr>
      <w:tr w:rsidR="00745DE5" w:rsidRPr="00932CB5" w14:paraId="714BCD8A" w14:textId="77777777" w:rsidTr="00147ACF">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147ACF">
        <w:trPr>
          <w:trHeight w:val="227"/>
        </w:trPr>
        <w:tc>
          <w:tcPr>
            <w:tcW w:w="11194" w:type="dxa"/>
            <w:gridSpan w:val="3"/>
            <w:shd w:val="clear" w:color="auto" w:fill="AED8DC"/>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147ACF">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263D2B3B" w:rsidR="009A2924" w:rsidRDefault="005027D6"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147ACF">
        <w:trPr>
          <w:trHeight w:val="340"/>
        </w:trPr>
        <w:tc>
          <w:tcPr>
            <w:tcW w:w="6232" w:type="dxa"/>
            <w:tcBorders>
              <w:bottom w:val="single" w:sz="4" w:space="0" w:color="auto"/>
              <w:right w:val="nil"/>
            </w:tcBorders>
            <w:shd w:val="clear" w:color="auto" w:fill="15ACAC"/>
            <w:vAlign w:val="center"/>
          </w:tcPr>
          <w:p w14:paraId="4521936A" w14:textId="717F21DE" w:rsidR="00B845CE" w:rsidRPr="00932CB5" w:rsidRDefault="00B845CE" w:rsidP="00B845CE">
            <w:pPr>
              <w:spacing w:after="0"/>
              <w:rPr>
                <w:rFonts w:ascii="Untitled Sans" w:hAnsi="Untitled Sans" w:cstheme="minorHAnsi"/>
                <w:b/>
                <w:bCs/>
                <w:sz w:val="28"/>
                <w:szCs w:val="28"/>
              </w:rPr>
            </w:pPr>
            <w:r w:rsidRPr="00932CB5">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15ACAC"/>
            <w:vAlign w:val="center"/>
          </w:tcPr>
          <w:p w14:paraId="34212E83" w14:textId="6D25DDD6" w:rsidR="00B845CE" w:rsidRPr="00932CB5" w:rsidRDefault="00B845CE" w:rsidP="00B845CE">
            <w:pPr>
              <w:spacing w:after="0"/>
              <w:jc w:val="right"/>
              <w:rPr>
                <w:rFonts w:ascii="Untitled Sans" w:hAnsi="Untitled Sans" w:cstheme="minorHAnsi"/>
                <w:sz w:val="28"/>
                <w:szCs w:val="28"/>
              </w:rPr>
            </w:pPr>
            <w:r w:rsidRPr="005C7DF0">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147ACF">
        <w:trPr>
          <w:trHeight w:val="227"/>
        </w:trPr>
        <w:tc>
          <w:tcPr>
            <w:tcW w:w="11194" w:type="dxa"/>
            <w:gridSpan w:val="3"/>
            <w:shd w:val="clear" w:color="auto" w:fill="AED8DC"/>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147ACF">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76002C2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395954">
              <w:rPr>
                <w:rFonts w:ascii="Untitled Sans" w:hAnsi="Untitled Sans" w:cs="Arial"/>
                <w:sz w:val="18"/>
                <w:szCs w:val="18"/>
              </w:rPr>
              <w:t>.</w:t>
            </w:r>
          </w:p>
        </w:tc>
      </w:tr>
      <w:tr w:rsidR="00CE0113" w:rsidRPr="00932CB5" w14:paraId="605E2D38" w14:textId="77777777" w:rsidTr="00147ACF">
        <w:trPr>
          <w:trHeight w:val="227"/>
        </w:trPr>
        <w:tc>
          <w:tcPr>
            <w:tcW w:w="11194" w:type="dxa"/>
            <w:gridSpan w:val="3"/>
            <w:shd w:val="clear" w:color="auto" w:fill="AED8DC"/>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147ACF">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0530C385"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BC752F">
              <w:rPr>
                <w:rFonts w:ascii="Untitled Sans" w:hAnsi="Untitled Sans" w:cs="Arial"/>
                <w:sz w:val="18"/>
                <w:szCs w:val="18"/>
              </w:rPr>
              <w:t>.</w:t>
            </w:r>
          </w:p>
        </w:tc>
      </w:tr>
      <w:tr w:rsidR="00CE0113" w:rsidRPr="00932CB5" w14:paraId="2CF8A631" w14:textId="77777777" w:rsidTr="00147ACF">
        <w:trPr>
          <w:trHeight w:val="227"/>
        </w:trPr>
        <w:tc>
          <w:tcPr>
            <w:tcW w:w="11194" w:type="dxa"/>
            <w:gridSpan w:val="3"/>
            <w:shd w:val="clear" w:color="auto" w:fill="AED8DC"/>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147ACF">
        <w:tc>
          <w:tcPr>
            <w:tcW w:w="11194" w:type="dxa"/>
            <w:gridSpan w:val="3"/>
            <w:tcBorders>
              <w:bottom w:val="single" w:sz="4" w:space="0" w:color="auto"/>
            </w:tcBorders>
            <w:shd w:val="clear" w:color="auto" w:fill="FFFFFF" w:themeFill="background1"/>
          </w:tcPr>
          <w:p w14:paraId="141CD8EA" w14:textId="77777777" w:rsidR="00C22529" w:rsidRPr="00E718AF" w:rsidRDefault="00C22529" w:rsidP="00C22529">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147ACF">
        <w:trPr>
          <w:trHeight w:val="227"/>
        </w:trPr>
        <w:tc>
          <w:tcPr>
            <w:tcW w:w="11194" w:type="dxa"/>
            <w:gridSpan w:val="3"/>
            <w:shd w:val="clear" w:color="auto" w:fill="AED8DC"/>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147ACF">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50CC3BDE" w:rsidR="00147ACF" w:rsidRDefault="00000000" w:rsidP="000D2235">
          <w:pPr>
            <w:pStyle w:val="Footer"/>
            <w:rPr>
              <w:rStyle w:val="PageNumber"/>
              <w:rFonts w:ascii="Untitled Sans" w:hAnsi="Untitled Sans"/>
              <w:color w:val="808080"/>
              <w:sz w:val="14"/>
              <w:szCs w:val="14"/>
            </w:rPr>
          </w:pPr>
        </w:p>
      </w:sdtContent>
    </w:sdt>
    <w:p w14:paraId="4621829F" w14:textId="77777777" w:rsidR="00147ACF" w:rsidRDefault="00147ACF">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10620"/>
      </w:tblGrid>
      <w:tr w:rsidR="00147ACF" w:rsidRPr="00884746" w14:paraId="0CA1C816" w14:textId="77777777" w:rsidTr="00F501A6">
        <w:trPr>
          <w:trHeight w:val="340"/>
        </w:trPr>
        <w:tc>
          <w:tcPr>
            <w:tcW w:w="11187" w:type="dxa"/>
            <w:gridSpan w:val="2"/>
            <w:shd w:val="clear" w:color="auto" w:fill="15ACAC"/>
            <w:vAlign w:val="center"/>
          </w:tcPr>
          <w:p w14:paraId="21F9F110" w14:textId="77777777" w:rsidR="00147ACF" w:rsidRPr="00884746" w:rsidRDefault="00147ACF" w:rsidP="00C44E9E">
            <w:pPr>
              <w:spacing w:after="0" w:line="240" w:lineRule="auto"/>
              <w:jc w:val="center"/>
              <w:rPr>
                <w:rFonts w:ascii="Untitled Sans" w:hAnsi="Untitled Sans"/>
                <w:b/>
                <w:sz w:val="18"/>
                <w:szCs w:val="18"/>
                <w:lang w:val="en-US"/>
              </w:rPr>
            </w:pPr>
            <w:r w:rsidRPr="00884746">
              <w:rPr>
                <w:rFonts w:ascii="Untitled Sans" w:hAnsi="Untitled Sans" w:cstheme="minorHAnsi"/>
                <w:b/>
                <w:bCs/>
                <w:sz w:val="28"/>
                <w:szCs w:val="28"/>
              </w:rPr>
              <w:lastRenderedPageBreak/>
              <w:t>BODYSTEP TECHNIQUE DEVELOPMENT FORM</w:t>
            </w:r>
          </w:p>
        </w:tc>
      </w:tr>
      <w:tr w:rsidR="00147ACF" w:rsidRPr="00884746" w14:paraId="61C74BAA" w14:textId="77777777" w:rsidTr="00F501A6">
        <w:trPr>
          <w:trHeight w:val="216"/>
        </w:trPr>
        <w:tc>
          <w:tcPr>
            <w:tcW w:w="11187" w:type="dxa"/>
            <w:gridSpan w:val="2"/>
            <w:shd w:val="clear" w:color="auto" w:fill="F2F2F2" w:themeFill="background1" w:themeFillShade="F2"/>
            <w:vAlign w:val="center"/>
          </w:tcPr>
          <w:p w14:paraId="35859C3B" w14:textId="77777777" w:rsidR="00147ACF" w:rsidRPr="00884746" w:rsidRDefault="00147ACF" w:rsidP="00C44E9E">
            <w:pPr>
              <w:spacing w:after="0"/>
              <w:rPr>
                <w:rFonts w:ascii="Untitled Sans" w:hAnsi="Untitled Sans"/>
                <w:sz w:val="18"/>
                <w:szCs w:val="18"/>
              </w:rPr>
            </w:pPr>
            <w:r w:rsidRPr="00884746">
              <w:rPr>
                <w:rFonts w:ascii="Untitled Sans" w:hAnsi="Untitled Sans"/>
                <w:sz w:val="18"/>
                <w:szCs w:val="18"/>
                <w:lang w:val="en-AU"/>
              </w:rPr>
              <w:t xml:space="preserve">The key exercises/variations are listed below, along with their components and skills for assessment. An exercise is competent when the compulsory components of Position (P) &amp; Execution (E) are demonstrated safely and effectively, including all skills under the exercise/variation that apply. BODYSTEP Set Position is the foundation of Position Setup for all exercises, and its skills are compulsory to each Variation unless otherwise indicated below. These skills are: </w:t>
            </w:r>
            <w:r w:rsidRPr="00884746">
              <w:rPr>
                <w:rFonts w:ascii="Untitled Sans" w:hAnsi="Untitled Sans"/>
                <w:sz w:val="18"/>
                <w:szCs w:val="18"/>
              </w:rPr>
              <w:t xml:space="preserve">feet hip-width apart, toes slightly turned out slightly, knees soft, core braced, chest proud, shoulders back and down. </w:t>
            </w:r>
          </w:p>
        </w:tc>
      </w:tr>
      <w:tr w:rsidR="00147ACF" w:rsidRPr="00884746" w14:paraId="05D04288"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2F2F2" w:themeFill="background1" w:themeFillShade="F2"/>
          </w:tcPr>
          <w:p w14:paraId="35AE967E" w14:textId="77777777" w:rsidR="00147ACF" w:rsidRPr="00884746" w:rsidRDefault="00147ACF" w:rsidP="00C44E9E">
            <w:pPr>
              <w:spacing w:after="0"/>
              <w:rPr>
                <w:rFonts w:ascii="Untitled Sans" w:hAnsi="Untitled Sans"/>
                <w:sz w:val="18"/>
                <w:szCs w:val="18"/>
                <w:lang w:val="en-AU"/>
              </w:rPr>
            </w:pPr>
            <w:r w:rsidRPr="00884746">
              <w:rPr>
                <w:rFonts w:ascii="Untitled Sans" w:eastAsia="Times" w:hAnsi="Untitled Sans" w:cstheme="minorHAnsi"/>
                <w:b/>
                <w:bCs/>
                <w:sz w:val="18"/>
                <w:szCs w:val="18"/>
                <w:lang w:val="en-AU"/>
              </w:rPr>
              <w:t>A tick (</w:t>
            </w:r>
            <w:r w:rsidRPr="00884746">
              <w:rPr>
                <w:rFonts w:ascii="Untitled Sans" w:hAnsi="Untitled Sans" w:cs="Times New Roman"/>
                <w:b/>
                <w:bCs/>
                <w:sz w:val="18"/>
                <w:szCs w:val="18"/>
              </w:rPr>
              <w:sym w:font="Wingdings" w:char="F0FC"/>
            </w:r>
            <w:r w:rsidRPr="00884746">
              <w:rPr>
                <w:rFonts w:ascii="Untitled Sans" w:eastAsia="Times" w:hAnsi="Untitled Sans" w:cstheme="minorHAnsi"/>
                <w:b/>
                <w:bCs/>
                <w:sz w:val="18"/>
                <w:szCs w:val="18"/>
                <w:lang w:val="en-AU"/>
              </w:rPr>
              <w:t>) in the box is for variation competency, N/A is for competency Not Achieved in a variation, and a blank box indicates</w:t>
            </w:r>
            <w:r w:rsidRPr="00884746">
              <w:rPr>
                <w:rFonts w:ascii="Untitled Sans" w:eastAsia="Times" w:hAnsi="Untitled Sans" w:cstheme="minorHAnsi"/>
                <w:b/>
                <w:bCs/>
                <w:sz w:val="18"/>
                <w:szCs w:val="18"/>
              </w:rPr>
              <w:t xml:space="preserve"> a variation which is not included in the video.</w:t>
            </w:r>
          </w:p>
        </w:tc>
      </w:tr>
      <w:tr w:rsidR="00147ACF" w:rsidRPr="00884746" w14:paraId="01214BCD"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1951E52"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70B8EB21" w14:textId="77777777" w:rsidR="00147ACF" w:rsidRPr="00884746" w:rsidRDefault="00147ACF" w:rsidP="00C44E9E">
            <w:pPr>
              <w:spacing w:after="0"/>
              <w:rPr>
                <w:rFonts w:ascii="Untitled Sans" w:hAnsi="Untitled Sans" w:cstheme="minorHAnsi"/>
                <w:b/>
                <w:sz w:val="18"/>
                <w:szCs w:val="18"/>
                <w:lang w:val="en-US"/>
              </w:rPr>
            </w:pPr>
            <w:r w:rsidRPr="00884746">
              <w:rPr>
                <w:rFonts w:ascii="Untitled Sans" w:hAnsi="Untitled Sans" w:cstheme="minorHAnsi"/>
                <w:b/>
                <w:bCs/>
                <w:sz w:val="18"/>
                <w:szCs w:val="18"/>
                <w:lang w:val="en-US"/>
              </w:rPr>
              <w:t>BASIC STEP VARIATIONS</w:t>
            </w:r>
          </w:p>
        </w:tc>
      </w:tr>
      <w:tr w:rsidR="00147ACF" w:rsidRPr="00884746" w14:paraId="56B29117"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75659FDB" w14:textId="77777777" w:rsidR="00147ACF" w:rsidRPr="00884746" w:rsidRDefault="00147ACF" w:rsidP="00C44E9E">
            <w:pPr>
              <w:spacing w:after="0"/>
              <w:rPr>
                <w:rFonts w:ascii="Untitled Sans" w:hAnsi="Untitled Sans"/>
                <w:sz w:val="18"/>
                <w:szCs w:val="18"/>
                <w:lang w:val="en-US"/>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chest lifted • abs braced • feet under hips</w:t>
            </w:r>
          </w:p>
        </w:tc>
      </w:tr>
      <w:tr w:rsidR="00147ACF" w:rsidRPr="00884746" w14:paraId="729CB86B"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center"/>
          </w:tcPr>
          <w:p w14:paraId="1B750064"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whole foot on step • </w:t>
            </w:r>
            <w:r w:rsidRPr="00884746">
              <w:rPr>
                <w:rFonts w:ascii="Untitled Sans" w:hAnsi="Untitled Sans"/>
                <w:iCs/>
                <w:sz w:val="18"/>
                <w:szCs w:val="18"/>
                <w:lang w:val="en-GB"/>
              </w:rPr>
              <w:t xml:space="preserve">step down close to step • maintain a natural walking rhythm </w:t>
            </w:r>
            <w:r w:rsidRPr="00884746">
              <w:rPr>
                <w:rFonts w:ascii="Untitled Sans" w:hAnsi="Untitled Sans"/>
                <w:b/>
                <w:bCs/>
                <w:iCs/>
                <w:sz w:val="18"/>
                <w:szCs w:val="18"/>
                <w:lang w:val="en-GB"/>
              </w:rPr>
              <w:t>Jog On/High Knees</w:t>
            </w:r>
            <w:r w:rsidRPr="00884746">
              <w:rPr>
                <w:rFonts w:ascii="Untitled Sans" w:hAnsi="Untitled Sans"/>
                <w:iCs/>
                <w:sz w:val="18"/>
                <w:szCs w:val="18"/>
                <w:lang w:val="en-GB"/>
              </w:rPr>
              <w:t xml:space="preserve"> • flick heels towards butt/lift knees to hip height</w:t>
            </w:r>
          </w:p>
        </w:tc>
      </w:tr>
      <w:tr w:rsidR="00147ACF" w:rsidRPr="00884746" w14:paraId="06AA81D1"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015BD4A4" w14:textId="77777777" w:rsidR="00147ACF" w:rsidRPr="00884746" w:rsidRDefault="00147ACF" w:rsidP="00C44E9E">
            <w:pPr>
              <w:spacing w:after="0"/>
              <w:rPr>
                <w:rFonts w:ascii="Untitled Sans" w:hAnsi="Untitled Sans"/>
                <w:sz w:val="18"/>
                <w:szCs w:val="18"/>
                <w:lang w:val="en-AU"/>
              </w:rPr>
            </w:pPr>
          </w:p>
          <w:p w14:paraId="3AF93D1E" w14:textId="77777777" w:rsidR="00147ACF" w:rsidRPr="00884746" w:rsidRDefault="00147ACF" w:rsidP="00C44E9E">
            <w:pPr>
              <w:spacing w:after="0"/>
              <w:rPr>
                <w:rFonts w:ascii="Untitled Sans" w:hAnsi="Untitled Sans"/>
                <w:sz w:val="18"/>
                <w:szCs w:val="18"/>
                <w:lang w:val="en-AU"/>
              </w:rPr>
            </w:pPr>
          </w:p>
        </w:tc>
      </w:tr>
      <w:tr w:rsidR="00147ACF" w:rsidRPr="00884746" w14:paraId="630605C4"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642ECAA"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607E295F"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KNEE LIFT / PROPULSIVE KNEE VARIATIONS</w:t>
            </w:r>
          </w:p>
        </w:tc>
      </w:tr>
      <w:tr w:rsidR="00147ACF" w:rsidRPr="00884746" w14:paraId="2A79D757"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79180B63" w14:textId="77777777" w:rsidR="00147ACF" w:rsidRPr="00884746" w:rsidRDefault="00147ACF" w:rsidP="00C44E9E">
            <w:pPr>
              <w:spacing w:after="0"/>
              <w:rPr>
                <w:rFonts w:ascii="Untitled Sans" w:hAnsi="Untitled Sans"/>
                <w:sz w:val="18"/>
                <w:szCs w:val="18"/>
                <w:lang w:val="en-US"/>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chest lifted • abs braced • bodyweight over the step</w:t>
            </w:r>
          </w:p>
        </w:tc>
      </w:tr>
      <w:tr w:rsidR="00147ACF" w:rsidRPr="00884746" w14:paraId="01ECA978"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center"/>
          </w:tcPr>
          <w:p w14:paraId="1F47008B"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whole foot propels off the step: lead with heel, roll through foot, push off toe • knee to hip height • step down close to step</w:t>
            </w:r>
          </w:p>
        </w:tc>
      </w:tr>
      <w:tr w:rsidR="00147ACF" w:rsidRPr="00884746" w14:paraId="2A818D2E"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6F2E1351" w14:textId="77777777" w:rsidR="00147ACF" w:rsidRPr="00884746" w:rsidRDefault="00147ACF" w:rsidP="00C44E9E">
            <w:pPr>
              <w:spacing w:after="0"/>
              <w:rPr>
                <w:rFonts w:ascii="Untitled Sans" w:hAnsi="Untitled Sans"/>
                <w:sz w:val="18"/>
                <w:szCs w:val="18"/>
                <w:lang w:val="en-AU"/>
              </w:rPr>
            </w:pPr>
          </w:p>
          <w:p w14:paraId="55A80981" w14:textId="77777777" w:rsidR="00147ACF" w:rsidRPr="00884746" w:rsidRDefault="00147ACF" w:rsidP="00C44E9E">
            <w:pPr>
              <w:spacing w:after="0"/>
              <w:rPr>
                <w:rFonts w:ascii="Untitled Sans" w:hAnsi="Untitled Sans"/>
                <w:sz w:val="18"/>
                <w:szCs w:val="18"/>
                <w:lang w:val="en-AU"/>
              </w:rPr>
            </w:pPr>
          </w:p>
        </w:tc>
      </w:tr>
      <w:tr w:rsidR="00147ACF" w:rsidRPr="00884746" w14:paraId="7BCFA30E"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711E617"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14B4EC08" w14:textId="77777777" w:rsidR="00147ACF" w:rsidRPr="00884746" w:rsidRDefault="00147ACF" w:rsidP="00C44E9E">
            <w:pPr>
              <w:spacing w:after="0"/>
              <w:rPr>
                <w:rFonts w:ascii="Untitled Sans" w:hAnsi="Untitled Sans"/>
                <w:b/>
                <w:sz w:val="18"/>
                <w:szCs w:val="18"/>
                <w:lang w:val="en-US"/>
              </w:rPr>
            </w:pPr>
            <w:r w:rsidRPr="00884746">
              <w:rPr>
                <w:rFonts w:ascii="Untitled Sans" w:hAnsi="Untitled Sans" w:cstheme="minorHAnsi"/>
                <w:b/>
                <w:bCs/>
                <w:sz w:val="18"/>
                <w:szCs w:val="18"/>
                <w:lang w:val="en-US"/>
              </w:rPr>
              <w:t>GALLOP / CHA-CHA-CHA VARIATIONS</w:t>
            </w:r>
          </w:p>
        </w:tc>
      </w:tr>
      <w:tr w:rsidR="00147ACF" w:rsidRPr="00884746" w14:paraId="48551EE9"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single" w:sz="4" w:space="0" w:color="000000"/>
              <w:right w:val="single" w:sz="4" w:space="0" w:color="000000"/>
            </w:tcBorders>
            <w:shd w:val="clear" w:color="auto" w:fill="AED8DC"/>
            <w:vAlign w:val="center"/>
          </w:tcPr>
          <w:p w14:paraId="67AF3A1B"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chest lifted • abs braced</w:t>
            </w:r>
          </w:p>
        </w:tc>
      </w:tr>
      <w:tr w:rsidR="00147ACF" w:rsidRPr="00884746" w14:paraId="165B4AEC"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single" w:sz="4" w:space="0" w:color="auto"/>
              <w:right w:val="single" w:sz="4" w:space="0" w:color="000000"/>
            </w:tcBorders>
            <w:shd w:val="clear" w:color="auto" w:fill="AED8DC"/>
            <w:vAlign w:val="center"/>
          </w:tcPr>
          <w:p w14:paraId="048FA937"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GB"/>
              </w:rPr>
              <w:t>1, 2, 3 rhythm from one end of step to other, bend knees, sit low</w:t>
            </w:r>
            <w:r w:rsidRPr="00884746">
              <w:rPr>
                <w:rFonts w:ascii="Untitled Sans" w:hAnsi="Untitled Sans"/>
                <w:iCs/>
                <w:sz w:val="18"/>
                <w:szCs w:val="18"/>
                <w:lang w:val="en-GB"/>
              </w:rPr>
              <w:t xml:space="preserve"> </w:t>
            </w:r>
            <w:r w:rsidRPr="00884746">
              <w:rPr>
                <w:rFonts w:ascii="Untitled Sans" w:hAnsi="Untitled Sans"/>
                <w:b/>
                <w:bCs/>
                <w:sz w:val="18"/>
                <w:szCs w:val="18"/>
                <w:lang w:val="en-GB"/>
              </w:rPr>
              <w:t>Cha-Cha-Cha</w:t>
            </w:r>
            <w:r w:rsidRPr="00884746">
              <w:rPr>
                <w:rFonts w:ascii="Untitled Sans" w:hAnsi="Untitled Sans"/>
                <w:iCs/>
                <w:sz w:val="18"/>
                <w:szCs w:val="18"/>
                <w:lang w:val="en-GB"/>
              </w:rPr>
              <w:t xml:space="preserve"> • </w:t>
            </w:r>
            <w:r w:rsidRPr="00884746">
              <w:rPr>
                <w:rFonts w:ascii="Untitled Sans" w:hAnsi="Untitled Sans"/>
                <w:sz w:val="18"/>
                <w:szCs w:val="18"/>
                <w:lang w:val="en-GB"/>
              </w:rPr>
              <w:t>1, 2, 3 rhythm • body square to front • bend knees to sit low</w:t>
            </w:r>
            <w:r w:rsidRPr="00884746">
              <w:rPr>
                <w:rFonts w:ascii="Untitled Sans" w:hAnsi="Untitled Sans"/>
                <w:iCs/>
                <w:sz w:val="18"/>
                <w:szCs w:val="18"/>
                <w:lang w:val="en-GB"/>
              </w:rPr>
              <w:t xml:space="preserve"> • f</w:t>
            </w:r>
            <w:r w:rsidRPr="00884746">
              <w:rPr>
                <w:rFonts w:ascii="Untitled Sans" w:hAnsi="Untitled Sans"/>
                <w:sz w:val="18"/>
                <w:szCs w:val="18"/>
                <w:lang w:val="en-GB"/>
              </w:rPr>
              <w:t>eet to move to quick beat of the music</w:t>
            </w:r>
          </w:p>
        </w:tc>
      </w:tr>
      <w:tr w:rsidR="00147ACF" w:rsidRPr="00884746" w14:paraId="640814A8"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top w:val="single" w:sz="4" w:space="0" w:color="auto"/>
              <w:left w:val="single" w:sz="4" w:space="0" w:color="000000"/>
              <w:bottom w:val="single" w:sz="4" w:space="0" w:color="auto"/>
              <w:right w:val="single" w:sz="4" w:space="0" w:color="000000"/>
            </w:tcBorders>
            <w:shd w:val="clear" w:color="auto" w:fill="FFFFFF" w:themeFill="background1"/>
          </w:tcPr>
          <w:p w14:paraId="4755EC18" w14:textId="77777777" w:rsidR="00147ACF" w:rsidRPr="00884746" w:rsidRDefault="00147ACF" w:rsidP="00C44E9E">
            <w:pPr>
              <w:spacing w:after="0"/>
              <w:rPr>
                <w:rFonts w:ascii="Untitled Sans" w:hAnsi="Untitled Sans"/>
                <w:bCs/>
                <w:sz w:val="18"/>
                <w:szCs w:val="18"/>
                <w:lang w:val="en-US"/>
              </w:rPr>
            </w:pPr>
          </w:p>
          <w:p w14:paraId="464F1C93" w14:textId="77777777" w:rsidR="00147ACF" w:rsidRPr="00884746" w:rsidRDefault="00147ACF" w:rsidP="00C44E9E">
            <w:pPr>
              <w:spacing w:after="0"/>
              <w:rPr>
                <w:rFonts w:ascii="Untitled Sans" w:hAnsi="Untitled Sans"/>
                <w:bCs/>
                <w:sz w:val="18"/>
                <w:szCs w:val="18"/>
                <w:lang w:val="en-US"/>
              </w:rPr>
            </w:pPr>
          </w:p>
        </w:tc>
      </w:tr>
      <w:tr w:rsidR="00147ACF" w:rsidRPr="00884746" w14:paraId="2D4AF1E3"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50D6865"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0E6AABBC"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KNEE REPEATER / HAMSTRING CURL VARIATIONS</w:t>
            </w:r>
          </w:p>
        </w:tc>
      </w:tr>
      <w:tr w:rsidR="00147ACF" w:rsidRPr="00884746" w14:paraId="20399F25"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2F2E59D9" w14:textId="77777777" w:rsidR="00147ACF" w:rsidRPr="00884746" w:rsidRDefault="00147ACF" w:rsidP="00C44E9E">
            <w:pPr>
              <w:spacing w:after="0"/>
              <w:rPr>
                <w:rFonts w:ascii="Untitled Sans" w:hAnsi="Untitled Sans"/>
                <w:sz w:val="18"/>
                <w:szCs w:val="18"/>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chest lifted • abs braced • whole foot on step • body weight over the step • </w:t>
            </w:r>
            <w:r w:rsidRPr="00884746">
              <w:rPr>
                <w:rFonts w:ascii="Untitled Sans" w:hAnsi="Untitled Sans"/>
                <w:iCs/>
                <w:sz w:val="18"/>
                <w:szCs w:val="18"/>
                <w:lang w:val="en-GB"/>
              </w:rPr>
              <w:t>hips square and level</w:t>
            </w:r>
          </w:p>
        </w:tc>
      </w:tr>
      <w:tr w:rsidR="00147ACF" w:rsidRPr="00884746" w14:paraId="1EBF44E2"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bottom"/>
          </w:tcPr>
          <w:p w14:paraId="5D9B0297"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US"/>
              </w:rPr>
              <w:t xml:space="preserve">knee to hip height </w:t>
            </w:r>
            <w:r w:rsidRPr="00884746">
              <w:rPr>
                <w:rFonts w:ascii="Untitled Sans" w:hAnsi="Untitled Sans"/>
                <w:b/>
                <w:bCs/>
                <w:sz w:val="18"/>
                <w:szCs w:val="18"/>
                <w:lang w:val="en-AU"/>
              </w:rPr>
              <w:t>Repeater</w:t>
            </w:r>
            <w:r w:rsidRPr="00884746">
              <w:rPr>
                <w:rFonts w:ascii="Untitled Sans" w:hAnsi="Untitled Sans"/>
                <w:iCs/>
                <w:sz w:val="18"/>
                <w:szCs w:val="18"/>
                <w:lang w:val="en-GB"/>
              </w:rPr>
              <w:t xml:space="preserve"> • </w:t>
            </w:r>
            <w:r w:rsidRPr="00884746">
              <w:rPr>
                <w:rFonts w:ascii="Untitled Sans" w:hAnsi="Untitled Sans"/>
                <w:sz w:val="18"/>
                <w:szCs w:val="18"/>
                <w:lang w:val="en-AU"/>
              </w:rPr>
              <w:t xml:space="preserve">extended leg </w:t>
            </w:r>
            <w:r w:rsidRPr="00884746">
              <w:rPr>
                <w:rFonts w:ascii="Untitled Sans" w:hAnsi="Untitled Sans"/>
                <w:sz w:val="18"/>
                <w:szCs w:val="18"/>
                <w:lang w:val="en-US"/>
              </w:rPr>
              <w:t>back, heel off floor</w:t>
            </w:r>
            <w:r w:rsidRPr="00884746">
              <w:rPr>
                <w:rFonts w:ascii="Untitled Sans" w:hAnsi="Untitled Sans"/>
                <w:sz w:val="18"/>
                <w:szCs w:val="18"/>
                <w:lang w:val="en-AU"/>
              </w:rPr>
              <w:t xml:space="preserve"> • front knee aligns with toes </w:t>
            </w:r>
            <w:r w:rsidRPr="00884746">
              <w:rPr>
                <w:rFonts w:ascii="Untitled Sans" w:hAnsi="Untitled Sans"/>
                <w:b/>
                <w:bCs/>
                <w:iCs/>
                <w:sz w:val="18"/>
                <w:szCs w:val="18"/>
                <w:lang w:val="en-GB"/>
              </w:rPr>
              <w:t>Hamstring Curl</w:t>
            </w:r>
            <w:r w:rsidRPr="00884746">
              <w:rPr>
                <w:rFonts w:ascii="Untitled Sans" w:hAnsi="Untitled Sans"/>
                <w:iCs/>
                <w:sz w:val="18"/>
                <w:szCs w:val="18"/>
                <w:lang w:val="en-GB"/>
              </w:rPr>
              <w:t xml:space="preserve"> • heel toward butt • knee points down and out</w:t>
            </w:r>
          </w:p>
        </w:tc>
      </w:tr>
      <w:tr w:rsidR="00147ACF" w:rsidRPr="00884746" w14:paraId="602DFEDF"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top w:val="single" w:sz="4" w:space="0" w:color="auto"/>
              <w:left w:val="single" w:sz="4" w:space="0" w:color="000000"/>
              <w:bottom w:val="single" w:sz="4" w:space="0" w:color="000000"/>
              <w:right w:val="single" w:sz="4" w:space="0" w:color="000000"/>
            </w:tcBorders>
          </w:tcPr>
          <w:p w14:paraId="2AC24667" w14:textId="77777777" w:rsidR="00147ACF" w:rsidRPr="00884746" w:rsidRDefault="00147ACF" w:rsidP="00C44E9E">
            <w:pPr>
              <w:spacing w:after="0"/>
              <w:rPr>
                <w:rFonts w:ascii="Untitled Sans" w:hAnsi="Untitled Sans"/>
                <w:bCs/>
                <w:sz w:val="18"/>
                <w:szCs w:val="18"/>
                <w:lang w:val="en-US"/>
              </w:rPr>
            </w:pPr>
          </w:p>
          <w:p w14:paraId="7A13AF03" w14:textId="77777777" w:rsidR="00147ACF" w:rsidRPr="00884746" w:rsidRDefault="00147ACF" w:rsidP="00C44E9E">
            <w:pPr>
              <w:spacing w:after="0"/>
              <w:rPr>
                <w:rFonts w:ascii="Untitled Sans" w:hAnsi="Untitled Sans"/>
                <w:bCs/>
                <w:sz w:val="18"/>
                <w:szCs w:val="18"/>
                <w:lang w:val="en-US"/>
              </w:rPr>
            </w:pPr>
          </w:p>
        </w:tc>
      </w:tr>
      <w:tr w:rsidR="00147ACF" w:rsidRPr="00884746" w14:paraId="194BEEFE"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F97A9B8"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5856E995" w14:textId="77777777" w:rsidR="00147ACF" w:rsidRPr="00884746" w:rsidRDefault="00147ACF" w:rsidP="00C44E9E">
            <w:pPr>
              <w:spacing w:after="0"/>
              <w:rPr>
                <w:rFonts w:ascii="Untitled Sans" w:hAnsi="Untitled Sans"/>
                <w:b/>
                <w:sz w:val="18"/>
                <w:szCs w:val="18"/>
                <w:lang w:val="en-US"/>
              </w:rPr>
            </w:pPr>
            <w:r w:rsidRPr="00884746">
              <w:rPr>
                <w:rFonts w:ascii="Untitled Sans" w:hAnsi="Untitled Sans" w:cstheme="minorHAnsi"/>
                <w:b/>
                <w:bCs/>
                <w:sz w:val="18"/>
                <w:szCs w:val="18"/>
                <w:lang w:val="en-US"/>
              </w:rPr>
              <w:t>STOMP / STRADDLE / STUTTER VARIATIONS</w:t>
            </w:r>
          </w:p>
        </w:tc>
      </w:tr>
      <w:tr w:rsidR="00147ACF" w:rsidRPr="00884746" w14:paraId="0704FCB4"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111C5567" w14:textId="77777777" w:rsidR="00147ACF" w:rsidRPr="00884746" w:rsidRDefault="00147ACF" w:rsidP="00C44E9E">
            <w:pPr>
              <w:spacing w:after="0"/>
              <w:rPr>
                <w:rFonts w:ascii="Untitled Sans" w:hAnsi="Untitled Sans"/>
                <w:sz w:val="18"/>
                <w:szCs w:val="18"/>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chest lifted • abs braced • hips square to front • bend knees on landing</w:t>
            </w:r>
          </w:p>
        </w:tc>
      </w:tr>
      <w:tr w:rsidR="00147ACF" w:rsidRPr="00884746" w14:paraId="1317F72D"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center"/>
          </w:tcPr>
          <w:p w14:paraId="655F4647"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whole foot on step, other foot on floor, stay close to the step • natural walking rhythm </w:t>
            </w:r>
            <w:r w:rsidRPr="00884746">
              <w:rPr>
                <w:rFonts w:ascii="Untitled Sans" w:hAnsi="Untitled Sans"/>
                <w:b/>
                <w:bCs/>
                <w:iCs/>
                <w:sz w:val="18"/>
                <w:szCs w:val="18"/>
                <w:lang w:val="en-US"/>
              </w:rPr>
              <w:t>Speed Straddle</w:t>
            </w:r>
            <w:r w:rsidRPr="00884746">
              <w:rPr>
                <w:rFonts w:ascii="Untitled Sans" w:hAnsi="Untitled Sans"/>
                <w:iCs/>
                <w:sz w:val="18"/>
                <w:szCs w:val="18"/>
                <w:lang w:val="en-GB"/>
              </w:rPr>
              <w:t xml:space="preserve"> • </w:t>
            </w:r>
            <w:r w:rsidRPr="00884746">
              <w:rPr>
                <w:rFonts w:ascii="Untitled Sans" w:hAnsi="Untitled Sans"/>
                <w:iCs/>
                <w:sz w:val="18"/>
                <w:szCs w:val="18"/>
                <w:lang w:val="en-US"/>
              </w:rPr>
              <w:t xml:space="preserve">Straddle down, jog up </w:t>
            </w:r>
            <w:r w:rsidRPr="00884746">
              <w:rPr>
                <w:rFonts w:ascii="Untitled Sans" w:hAnsi="Untitled Sans"/>
                <w:b/>
                <w:bCs/>
                <w:iCs/>
                <w:sz w:val="18"/>
                <w:szCs w:val="18"/>
                <w:lang w:val="en-US"/>
              </w:rPr>
              <w:t>Stutters</w:t>
            </w:r>
            <w:r w:rsidRPr="00884746">
              <w:rPr>
                <w:rFonts w:ascii="Untitled Sans" w:hAnsi="Untitled Sans"/>
                <w:iCs/>
                <w:sz w:val="18"/>
                <w:szCs w:val="18"/>
                <w:lang w:val="en-GB"/>
              </w:rPr>
              <w:t xml:space="preserve"> • </w:t>
            </w:r>
            <w:r w:rsidRPr="00884746">
              <w:rPr>
                <w:rFonts w:ascii="Untitled Sans" w:hAnsi="Untitled Sans"/>
                <w:iCs/>
                <w:sz w:val="18"/>
                <w:szCs w:val="18"/>
                <w:lang w:val="en-US"/>
              </w:rPr>
              <w:t xml:space="preserve">light on feet </w:t>
            </w:r>
            <w:r w:rsidRPr="00884746">
              <w:rPr>
                <w:rFonts w:ascii="Untitled Sans" w:hAnsi="Untitled Sans"/>
                <w:b/>
                <w:bCs/>
                <w:iCs/>
                <w:sz w:val="18"/>
                <w:szCs w:val="18"/>
                <w:lang w:val="en-US"/>
              </w:rPr>
              <w:t>Straddle Jump</w:t>
            </w:r>
            <w:r w:rsidRPr="00884746">
              <w:rPr>
                <w:rFonts w:ascii="Untitled Sans" w:hAnsi="Untitled Sans"/>
                <w:iCs/>
                <w:sz w:val="18"/>
                <w:szCs w:val="18"/>
                <w:lang w:val="en-GB"/>
              </w:rPr>
              <w:t xml:space="preserve"> • </w:t>
            </w:r>
            <w:r w:rsidRPr="00884746">
              <w:rPr>
                <w:rFonts w:ascii="Untitled Sans" w:hAnsi="Untitled Sans"/>
                <w:iCs/>
                <w:sz w:val="18"/>
                <w:szCs w:val="18"/>
                <w:lang w:val="en-US"/>
              </w:rPr>
              <w:t>bent knees forward and out • on and off with whole foot</w:t>
            </w:r>
          </w:p>
        </w:tc>
      </w:tr>
      <w:tr w:rsidR="00147ACF" w:rsidRPr="00884746" w14:paraId="3029A4FE"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1972239C" w14:textId="77777777" w:rsidR="00147ACF" w:rsidRPr="00884746" w:rsidRDefault="00147ACF" w:rsidP="00C44E9E">
            <w:pPr>
              <w:spacing w:after="0"/>
              <w:rPr>
                <w:rFonts w:ascii="Untitled Sans" w:hAnsi="Untitled Sans"/>
                <w:sz w:val="18"/>
                <w:szCs w:val="18"/>
                <w:lang w:val="en-AU"/>
              </w:rPr>
            </w:pPr>
          </w:p>
          <w:p w14:paraId="4ACCDC3B" w14:textId="77777777" w:rsidR="00147ACF" w:rsidRPr="00884746" w:rsidRDefault="00147ACF" w:rsidP="00C44E9E">
            <w:pPr>
              <w:spacing w:after="0"/>
              <w:rPr>
                <w:rFonts w:ascii="Untitled Sans" w:hAnsi="Untitled Sans"/>
                <w:sz w:val="18"/>
                <w:szCs w:val="18"/>
                <w:lang w:val="en-AU"/>
              </w:rPr>
            </w:pPr>
          </w:p>
        </w:tc>
      </w:tr>
      <w:tr w:rsidR="00147ACF" w:rsidRPr="00884746" w14:paraId="064242DB"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8AB6AC8"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732C5192"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ACROSS THE TOP VARIATIONS (OTT / SQUAT TAP)</w:t>
            </w:r>
          </w:p>
        </w:tc>
      </w:tr>
      <w:tr w:rsidR="00147ACF" w:rsidRPr="00884746" w14:paraId="501DC20B"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370B85EE"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chest lifted • abs braced • </w:t>
            </w:r>
            <w:r w:rsidRPr="00884746">
              <w:rPr>
                <w:rFonts w:ascii="Untitled Sans" w:hAnsi="Untitled Sans"/>
                <w:sz w:val="18"/>
                <w:szCs w:val="18"/>
                <w:lang w:val="en-US"/>
              </w:rPr>
              <w:t>hips square to front</w:t>
            </w:r>
          </w:p>
        </w:tc>
      </w:tr>
      <w:tr w:rsidR="00147ACF" w:rsidRPr="00884746" w14:paraId="347D916E"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bottom"/>
          </w:tcPr>
          <w:p w14:paraId="20A9FDE2" w14:textId="14C08FD8"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US"/>
              </w:rPr>
              <w:t xml:space="preserve">center foot on step/step to center of step • step down close to step with control (no bounce on floor) • knee to hip height </w:t>
            </w:r>
            <w:r w:rsidR="00CE0A11">
              <w:rPr>
                <w:rFonts w:ascii="Untitled Sans" w:hAnsi="Untitled Sans"/>
                <w:sz w:val="18"/>
                <w:szCs w:val="18"/>
                <w:lang w:val="en-US"/>
              </w:rPr>
              <w:br/>
            </w:r>
            <w:r w:rsidRPr="00884746">
              <w:rPr>
                <w:rFonts w:ascii="Untitled Sans" w:hAnsi="Untitled Sans"/>
                <w:b/>
                <w:bCs/>
                <w:iCs/>
                <w:sz w:val="18"/>
                <w:szCs w:val="18"/>
                <w:lang w:val="en-US"/>
              </w:rPr>
              <w:t>Speed OTT</w:t>
            </w:r>
            <w:r w:rsidRPr="00884746">
              <w:rPr>
                <w:rFonts w:ascii="Untitled Sans" w:hAnsi="Untitled Sans"/>
                <w:iCs/>
                <w:sz w:val="18"/>
                <w:szCs w:val="18"/>
                <w:lang w:val="en-GB"/>
              </w:rPr>
              <w:t xml:space="preserve"> • </w:t>
            </w:r>
            <w:r w:rsidRPr="00884746">
              <w:rPr>
                <w:rFonts w:ascii="Untitled Sans" w:hAnsi="Untitled Sans"/>
                <w:iCs/>
                <w:sz w:val="18"/>
                <w:szCs w:val="18"/>
                <w:lang w:val="en-US"/>
              </w:rPr>
              <w:t>maintain a light running rhythm</w:t>
            </w:r>
          </w:p>
        </w:tc>
      </w:tr>
      <w:tr w:rsidR="00147ACF" w:rsidRPr="00884746" w14:paraId="4A4BCE56"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504109FE" w14:textId="77777777" w:rsidR="00147ACF" w:rsidRPr="00884746" w:rsidRDefault="00147ACF" w:rsidP="00C44E9E">
            <w:pPr>
              <w:spacing w:after="0"/>
              <w:rPr>
                <w:rFonts w:ascii="Untitled Sans" w:hAnsi="Untitled Sans"/>
                <w:sz w:val="18"/>
                <w:szCs w:val="18"/>
                <w:lang w:val="en-AU"/>
              </w:rPr>
            </w:pPr>
          </w:p>
          <w:p w14:paraId="6A2937BA" w14:textId="77777777" w:rsidR="00147ACF" w:rsidRPr="00884746" w:rsidRDefault="00147ACF" w:rsidP="00C44E9E">
            <w:pPr>
              <w:spacing w:after="0"/>
              <w:rPr>
                <w:rFonts w:ascii="Untitled Sans" w:hAnsi="Untitled Sans"/>
                <w:sz w:val="18"/>
                <w:szCs w:val="18"/>
                <w:lang w:val="en-AU"/>
              </w:rPr>
            </w:pPr>
          </w:p>
        </w:tc>
      </w:tr>
      <w:tr w:rsidR="00147ACF" w:rsidRPr="00884746" w14:paraId="02492FD0"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9378512"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41F8D67C"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TAP DOWN / DOWN TAP / UP TAP VARIATIONS</w:t>
            </w:r>
          </w:p>
        </w:tc>
      </w:tr>
      <w:tr w:rsidR="00147ACF" w:rsidRPr="00884746" w14:paraId="608383D7"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4CBBED18"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chest lifted • abs braced • </w:t>
            </w:r>
            <w:r w:rsidRPr="00884746">
              <w:rPr>
                <w:rFonts w:ascii="Untitled Sans" w:hAnsi="Untitled Sans"/>
                <w:sz w:val="18"/>
                <w:szCs w:val="18"/>
                <w:lang w:val="en-US"/>
              </w:rPr>
              <w:t>hips square to front</w:t>
            </w:r>
            <w:r w:rsidRPr="00884746">
              <w:rPr>
                <w:rFonts w:ascii="Untitled Sans" w:hAnsi="Untitled Sans"/>
                <w:sz w:val="18"/>
                <w:szCs w:val="18"/>
                <w:lang w:val="en-AU"/>
              </w:rPr>
              <w:t xml:space="preserve"> (or) on diagonal • weight centred over supporting leg on step</w:t>
            </w:r>
          </w:p>
        </w:tc>
      </w:tr>
      <w:tr w:rsidR="00147ACF" w:rsidRPr="00884746" w14:paraId="4AF490B6"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center"/>
          </w:tcPr>
          <w:p w14:paraId="3065C2F2" w14:textId="40B676FE"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00B00449" w:rsidRPr="00884746">
              <w:rPr>
                <w:rFonts w:ascii="Untitled Sans" w:hAnsi="Untitled Sans"/>
                <w:sz w:val="18"/>
                <w:szCs w:val="18"/>
                <w:lang w:val="en-US"/>
              </w:rPr>
              <w:t xml:space="preserve">toes </w:t>
            </w:r>
            <w:r w:rsidRPr="00884746">
              <w:rPr>
                <w:rFonts w:ascii="Untitled Sans" w:hAnsi="Untitled Sans"/>
                <w:sz w:val="18"/>
                <w:szCs w:val="18"/>
                <w:lang w:val="en-US"/>
              </w:rPr>
              <w:t xml:space="preserve">tap floor/step, heel up • supporting knee soft/bent and out over middle toes </w:t>
            </w:r>
            <w:r w:rsidRPr="00884746">
              <w:rPr>
                <w:rFonts w:ascii="Untitled Sans" w:hAnsi="Untitled Sans"/>
                <w:b/>
                <w:bCs/>
                <w:sz w:val="18"/>
                <w:szCs w:val="18"/>
                <w:lang w:val="en-GB"/>
              </w:rPr>
              <w:t>Propulsion</w:t>
            </w:r>
            <w:r w:rsidRPr="00884746">
              <w:rPr>
                <w:rFonts w:ascii="Untitled Sans" w:hAnsi="Untitled Sans"/>
                <w:iCs/>
                <w:sz w:val="18"/>
                <w:szCs w:val="18"/>
                <w:lang w:val="en-GB"/>
              </w:rPr>
              <w:t xml:space="preserve"> • </w:t>
            </w:r>
            <w:r w:rsidRPr="00884746">
              <w:rPr>
                <w:rFonts w:ascii="Untitled Sans" w:hAnsi="Untitled Sans"/>
                <w:sz w:val="18"/>
                <w:szCs w:val="18"/>
                <w:lang w:val="en-GB"/>
              </w:rPr>
              <w:t>working leg curls up behind before tapping floor</w:t>
            </w:r>
          </w:p>
        </w:tc>
      </w:tr>
      <w:tr w:rsidR="00147ACF" w:rsidRPr="00884746" w14:paraId="4D90874F"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236064F2" w14:textId="77777777" w:rsidR="00147ACF" w:rsidRPr="00884746" w:rsidRDefault="00147ACF" w:rsidP="00C44E9E">
            <w:pPr>
              <w:spacing w:after="0"/>
              <w:rPr>
                <w:rFonts w:ascii="Untitled Sans" w:hAnsi="Untitled Sans"/>
                <w:sz w:val="18"/>
                <w:szCs w:val="18"/>
                <w:lang w:val="en-AU"/>
              </w:rPr>
            </w:pPr>
          </w:p>
          <w:p w14:paraId="440D4EB0" w14:textId="77777777" w:rsidR="00147ACF" w:rsidRPr="00884746" w:rsidRDefault="00147ACF" w:rsidP="00C44E9E">
            <w:pPr>
              <w:spacing w:after="0"/>
              <w:rPr>
                <w:rFonts w:ascii="Untitled Sans" w:hAnsi="Untitled Sans"/>
                <w:sz w:val="18"/>
                <w:szCs w:val="18"/>
                <w:lang w:val="en-AU"/>
              </w:rPr>
            </w:pPr>
          </w:p>
        </w:tc>
      </w:tr>
      <w:tr w:rsidR="00147ACF" w:rsidRPr="00884746" w14:paraId="2AA91B93"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3CA3C594"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71DF9D79"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SQUAT VARIATIONS</w:t>
            </w:r>
          </w:p>
        </w:tc>
      </w:tr>
      <w:tr w:rsidR="00147ACF" w:rsidRPr="00884746" w14:paraId="20E88BAE"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3493B08B"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chest lifted • abs braced • feet shoulder-width or wider • toes slightly out</w:t>
            </w:r>
          </w:p>
        </w:tc>
      </w:tr>
      <w:tr w:rsidR="00147ACF" w:rsidRPr="00884746" w14:paraId="770B5D9E"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bottom"/>
          </w:tcPr>
          <w:p w14:paraId="14435B1F"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Sit hips back and down, no lower than knee height • </w:t>
            </w:r>
            <w:r w:rsidRPr="00884746">
              <w:rPr>
                <w:rFonts w:ascii="Untitled Sans" w:hAnsi="Untitled Sans"/>
                <w:sz w:val="18"/>
                <w:szCs w:val="18"/>
                <w:lang w:val="en-US"/>
              </w:rPr>
              <w:t xml:space="preserve">knees track forward in line with middle toes </w:t>
            </w:r>
            <w:r w:rsidRPr="00884746">
              <w:rPr>
                <w:rFonts w:ascii="Untitled Sans" w:hAnsi="Untitled Sans"/>
                <w:b/>
                <w:bCs/>
                <w:sz w:val="18"/>
                <w:szCs w:val="18"/>
                <w:lang w:val="en-US"/>
              </w:rPr>
              <w:t>J</w:t>
            </w:r>
            <w:r w:rsidRPr="00884746">
              <w:rPr>
                <w:rFonts w:ascii="Untitled Sans" w:hAnsi="Untitled Sans"/>
                <w:b/>
                <w:bCs/>
                <w:iCs/>
                <w:sz w:val="18"/>
                <w:szCs w:val="18"/>
                <w:lang w:val="en-AU"/>
              </w:rPr>
              <w:t>ump Squat</w:t>
            </w:r>
            <w:r w:rsidRPr="00884746">
              <w:rPr>
                <w:rFonts w:ascii="Untitled Sans" w:hAnsi="Untitled Sans"/>
                <w:iCs/>
                <w:sz w:val="18"/>
                <w:szCs w:val="18"/>
                <w:lang w:val="en-GB"/>
              </w:rPr>
              <w:t xml:space="preserve"> • </w:t>
            </w:r>
            <w:r w:rsidRPr="00884746">
              <w:rPr>
                <w:rFonts w:ascii="Untitled Sans" w:hAnsi="Untitled Sans"/>
                <w:iCs/>
                <w:sz w:val="18"/>
                <w:szCs w:val="18"/>
                <w:lang w:val="en-AU"/>
              </w:rPr>
              <w:t>land in Squat position, knees bent</w:t>
            </w:r>
          </w:p>
        </w:tc>
      </w:tr>
      <w:tr w:rsidR="00147ACF" w:rsidRPr="00884746" w14:paraId="31FD7ECA"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0A1380CB" w14:textId="77777777" w:rsidR="00147ACF" w:rsidRPr="00884746" w:rsidRDefault="00147ACF" w:rsidP="00C44E9E">
            <w:pPr>
              <w:spacing w:after="0"/>
              <w:rPr>
                <w:rFonts w:ascii="Untitled Sans" w:hAnsi="Untitled Sans"/>
                <w:sz w:val="18"/>
                <w:szCs w:val="18"/>
                <w:lang w:val="en-AU"/>
              </w:rPr>
            </w:pPr>
          </w:p>
          <w:p w14:paraId="2940B21B" w14:textId="77777777" w:rsidR="00147ACF" w:rsidRPr="00884746" w:rsidRDefault="00147ACF" w:rsidP="00C44E9E">
            <w:pPr>
              <w:spacing w:after="0"/>
              <w:rPr>
                <w:rFonts w:ascii="Untitled Sans" w:hAnsi="Untitled Sans"/>
                <w:sz w:val="18"/>
                <w:szCs w:val="18"/>
                <w:lang w:val="en-AU"/>
              </w:rPr>
            </w:pPr>
          </w:p>
        </w:tc>
      </w:tr>
      <w:tr w:rsidR="00147ACF" w:rsidRPr="00884746" w14:paraId="301A3C39"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64F5E213"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47EED2CF" w14:textId="77777777" w:rsidR="00147ACF" w:rsidRPr="00884746" w:rsidRDefault="00147ACF" w:rsidP="00C44E9E">
            <w:pPr>
              <w:spacing w:after="0"/>
              <w:rPr>
                <w:rFonts w:ascii="Untitled Sans" w:hAnsi="Untitled Sans" w:cstheme="minorHAnsi"/>
                <w:b/>
                <w:bCs/>
                <w:sz w:val="18"/>
                <w:szCs w:val="18"/>
                <w:lang w:val="en-US"/>
              </w:rPr>
            </w:pPr>
            <w:r w:rsidRPr="00884746">
              <w:rPr>
                <w:rFonts w:ascii="Untitled Sans" w:hAnsi="Untitled Sans" w:cstheme="minorHAnsi"/>
                <w:b/>
                <w:bCs/>
                <w:sz w:val="18"/>
                <w:szCs w:val="18"/>
                <w:lang w:val="en-US"/>
              </w:rPr>
              <w:t>LUNGE VARIATIONS</w:t>
            </w:r>
          </w:p>
        </w:tc>
      </w:tr>
      <w:tr w:rsidR="00147ACF" w:rsidRPr="00884746" w14:paraId="018B0BBD"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79851532"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chest lifted • abs braced • </w:t>
            </w:r>
            <w:r w:rsidRPr="00884746">
              <w:rPr>
                <w:rFonts w:ascii="Untitled Sans" w:hAnsi="Untitled Sans"/>
                <w:sz w:val="18"/>
                <w:szCs w:val="18"/>
                <w:lang w:val="en-US"/>
              </w:rPr>
              <w:t>feet hip distance, weight even between legs</w:t>
            </w:r>
          </w:p>
        </w:tc>
      </w:tr>
      <w:tr w:rsidR="00147ACF" w:rsidRPr="00884746" w14:paraId="234D1433"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bottom"/>
          </w:tcPr>
          <w:p w14:paraId="4E4E0CC7" w14:textId="77777777"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front knee above ankle and in line with middle toes • </w:t>
            </w:r>
            <w:r w:rsidRPr="00884746">
              <w:rPr>
                <w:rFonts w:ascii="Untitled Sans" w:hAnsi="Untitled Sans"/>
                <w:iCs/>
                <w:sz w:val="18"/>
                <w:szCs w:val="18"/>
                <w:lang w:val="en-GB"/>
              </w:rPr>
              <w:t>drop back knee down, heel lifted off floor</w:t>
            </w:r>
          </w:p>
        </w:tc>
      </w:tr>
      <w:tr w:rsidR="00147ACF" w:rsidRPr="00884746" w14:paraId="7C22AE2D"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5F0CA8AA" w14:textId="77777777" w:rsidR="00147ACF" w:rsidRPr="00884746" w:rsidRDefault="00147ACF" w:rsidP="00C44E9E">
            <w:pPr>
              <w:spacing w:after="0"/>
              <w:rPr>
                <w:rFonts w:ascii="Untitled Sans" w:hAnsi="Untitled Sans"/>
                <w:sz w:val="18"/>
                <w:szCs w:val="18"/>
                <w:lang w:val="en-AU"/>
              </w:rPr>
            </w:pPr>
          </w:p>
          <w:p w14:paraId="03AF6E2F" w14:textId="77777777" w:rsidR="00147ACF" w:rsidRPr="00884746" w:rsidRDefault="00147ACF" w:rsidP="00C44E9E">
            <w:pPr>
              <w:spacing w:after="0"/>
              <w:rPr>
                <w:rFonts w:ascii="Untitled Sans" w:hAnsi="Untitled Sans"/>
                <w:sz w:val="18"/>
                <w:szCs w:val="18"/>
                <w:lang w:val="en-AU"/>
              </w:rPr>
            </w:pPr>
          </w:p>
        </w:tc>
      </w:tr>
      <w:tr w:rsidR="00147ACF" w:rsidRPr="00884746" w14:paraId="33CC28FE" w14:textId="77777777" w:rsidTr="00D715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98101E3" w14:textId="77777777" w:rsidR="00147ACF" w:rsidRPr="00884746" w:rsidRDefault="00147ACF" w:rsidP="00C44E9E">
            <w:pPr>
              <w:spacing w:after="0"/>
              <w:jc w:val="center"/>
              <w:rPr>
                <w:rFonts w:ascii="Untitled Sans" w:hAnsi="Untitled Sans"/>
                <w:b/>
                <w:bCs/>
                <w:sz w:val="18"/>
                <w:szCs w:val="18"/>
                <w:lang w:val="en-US"/>
              </w:rPr>
            </w:pPr>
          </w:p>
        </w:tc>
        <w:tc>
          <w:tcPr>
            <w:tcW w:w="10620" w:type="dxa"/>
            <w:tcBorders>
              <w:top w:val="single" w:sz="4" w:space="0" w:color="auto"/>
              <w:left w:val="single" w:sz="4" w:space="0" w:color="000000"/>
              <w:bottom w:val="single" w:sz="4" w:space="0" w:color="000000"/>
              <w:right w:val="single" w:sz="4" w:space="0" w:color="000000"/>
            </w:tcBorders>
            <w:shd w:val="clear" w:color="auto" w:fill="15ACAC"/>
            <w:vAlign w:val="center"/>
          </w:tcPr>
          <w:p w14:paraId="45323FF3" w14:textId="77777777" w:rsidR="00147ACF" w:rsidRPr="00884746" w:rsidRDefault="00147ACF" w:rsidP="00C44E9E">
            <w:pPr>
              <w:spacing w:after="0"/>
              <w:rPr>
                <w:rFonts w:ascii="Untitled Sans" w:hAnsi="Untitled Sans"/>
                <w:b/>
                <w:sz w:val="18"/>
                <w:szCs w:val="18"/>
                <w:lang w:val="en-US"/>
              </w:rPr>
            </w:pPr>
            <w:r w:rsidRPr="00884746">
              <w:rPr>
                <w:rFonts w:ascii="Untitled Sans" w:hAnsi="Untitled Sans" w:cstheme="minorHAnsi"/>
                <w:b/>
                <w:bCs/>
                <w:sz w:val="18"/>
                <w:szCs w:val="18"/>
                <w:lang w:val="en-US"/>
              </w:rPr>
              <w:t>BURPEE / PUSHUP VARIATIONS</w:t>
            </w:r>
          </w:p>
        </w:tc>
      </w:tr>
      <w:tr w:rsidR="00147ACF" w:rsidRPr="00884746" w14:paraId="4442C0B2"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AED8DC"/>
            <w:vAlign w:val="center"/>
          </w:tcPr>
          <w:p w14:paraId="3A4D5856" w14:textId="3A5AFB94"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P:</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 xml:space="preserve">chest lifted • abs braced • hips and shoulders squared • hands on step • feet hip-width • butt up or back flat • chin in </w:t>
            </w:r>
            <w:r w:rsidRPr="00884746">
              <w:rPr>
                <w:rFonts w:ascii="Untitled Sans" w:hAnsi="Untitled Sans"/>
                <w:sz w:val="18"/>
                <w:szCs w:val="18"/>
                <w:lang w:val="en-AU"/>
              </w:rPr>
              <w:br/>
            </w:r>
            <w:r w:rsidRPr="00884746">
              <w:rPr>
                <w:rFonts w:ascii="Untitled Sans" w:hAnsi="Untitled Sans"/>
                <w:b/>
                <w:bCs/>
                <w:sz w:val="18"/>
                <w:szCs w:val="18"/>
                <w:lang w:val="en-AU"/>
              </w:rPr>
              <w:t>Tricep Pushup</w:t>
            </w:r>
            <w:r w:rsidRPr="00884746">
              <w:rPr>
                <w:rFonts w:ascii="Untitled Sans" w:hAnsi="Untitled Sans"/>
                <w:iCs/>
                <w:sz w:val="18"/>
                <w:szCs w:val="18"/>
                <w:lang w:val="en-GB"/>
              </w:rPr>
              <w:t xml:space="preserve"> • </w:t>
            </w:r>
            <w:r w:rsidRPr="00884746">
              <w:rPr>
                <w:rFonts w:ascii="Untitled Sans" w:hAnsi="Untitled Sans"/>
                <w:sz w:val="18"/>
                <w:szCs w:val="18"/>
                <w:lang w:val="en-AU"/>
              </w:rPr>
              <w:t>hands under shoulders</w:t>
            </w:r>
          </w:p>
        </w:tc>
      </w:tr>
      <w:tr w:rsidR="00147ACF" w:rsidRPr="00884746" w14:paraId="76325869"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AED8DC"/>
            <w:vAlign w:val="bottom"/>
          </w:tcPr>
          <w:p w14:paraId="4FE74441" w14:textId="4F7239C0" w:rsidR="00147ACF" w:rsidRPr="00884746" w:rsidRDefault="00147ACF" w:rsidP="00C44E9E">
            <w:pPr>
              <w:spacing w:after="0"/>
              <w:rPr>
                <w:rFonts w:ascii="Untitled Sans" w:hAnsi="Untitled Sans"/>
                <w:sz w:val="18"/>
                <w:szCs w:val="18"/>
                <w:lang w:val="en-AU"/>
              </w:rPr>
            </w:pPr>
            <w:r w:rsidRPr="00884746">
              <w:rPr>
                <w:rFonts w:ascii="Untitled Sans" w:hAnsi="Untitled Sans"/>
                <w:b/>
                <w:bCs/>
                <w:sz w:val="18"/>
                <w:szCs w:val="18"/>
                <w:lang w:val="en-AU"/>
              </w:rPr>
              <w:t>E:</w:t>
            </w:r>
            <w:r w:rsidRPr="00884746">
              <w:rPr>
                <w:rFonts w:ascii="Untitled Sans" w:hAnsi="Untitled Sans" w:cs="Calibri"/>
                <w:b/>
                <w:bCs/>
                <w:sz w:val="18"/>
                <w:szCs w:val="18"/>
                <w:lang w:val="en-GB"/>
              </w:rPr>
              <w:t xml:space="preserve"> </w:t>
            </w:r>
            <w:r w:rsidRPr="00884746">
              <w:rPr>
                <w:rFonts w:ascii="Untitled Sans" w:hAnsi="Untitled Sans" w:cs="Calibri"/>
                <w:sz w:val="18"/>
                <w:szCs w:val="18"/>
                <w:lang w:val="en-GB"/>
              </w:rPr>
              <w:t>• </w:t>
            </w:r>
            <w:r w:rsidRPr="00884746">
              <w:rPr>
                <w:rFonts w:ascii="Untitled Sans" w:hAnsi="Untitled Sans"/>
                <w:sz w:val="18"/>
                <w:szCs w:val="18"/>
                <w:lang w:val="en-AU"/>
              </w:rPr>
              <w:t>bend knees, jump feet back, jump feet in, bend knees, stand up</w:t>
            </w:r>
            <w:r w:rsidRPr="00884746">
              <w:rPr>
                <w:rFonts w:ascii="Untitled Sans" w:hAnsi="Untitled Sans"/>
                <w:iCs/>
                <w:sz w:val="18"/>
                <w:szCs w:val="18"/>
                <w:lang w:val="en-US"/>
              </w:rPr>
              <w:t xml:space="preserve"> • </w:t>
            </w:r>
            <w:r w:rsidRPr="00884746">
              <w:rPr>
                <w:rFonts w:ascii="Untitled Sans" w:hAnsi="Untitled Sans"/>
                <w:b/>
                <w:bCs/>
                <w:sz w:val="18"/>
                <w:szCs w:val="18"/>
                <w:lang w:val="en-AU"/>
              </w:rPr>
              <w:t>Pushup</w:t>
            </w:r>
            <w:r w:rsidRPr="00884746">
              <w:rPr>
                <w:rFonts w:ascii="Untitled Sans" w:hAnsi="Untitled Sans"/>
                <w:iCs/>
                <w:sz w:val="18"/>
                <w:szCs w:val="18"/>
                <w:lang w:val="en-GB"/>
              </w:rPr>
              <w:t xml:space="preserve"> • </w:t>
            </w:r>
            <w:r w:rsidRPr="00884746">
              <w:rPr>
                <w:rFonts w:ascii="Untitled Sans" w:hAnsi="Untitled Sans"/>
                <w:sz w:val="18"/>
                <w:szCs w:val="18"/>
                <w:lang w:val="en-AU"/>
              </w:rPr>
              <w:t xml:space="preserve">chest no lower than elbows </w:t>
            </w:r>
            <w:r w:rsidRPr="00884746">
              <w:rPr>
                <w:rFonts w:ascii="Untitled Sans" w:hAnsi="Untitled Sans"/>
                <w:sz w:val="18"/>
                <w:szCs w:val="18"/>
                <w:lang w:val="en-AU"/>
              </w:rPr>
              <w:br/>
            </w:r>
            <w:r w:rsidRPr="00884746">
              <w:rPr>
                <w:rFonts w:ascii="Untitled Sans" w:hAnsi="Untitled Sans"/>
                <w:b/>
                <w:bCs/>
                <w:sz w:val="18"/>
                <w:szCs w:val="18"/>
                <w:lang w:val="en-AU"/>
              </w:rPr>
              <w:t>Tricep Pushup</w:t>
            </w:r>
            <w:r w:rsidRPr="00884746">
              <w:rPr>
                <w:rFonts w:ascii="Untitled Sans" w:hAnsi="Untitled Sans"/>
                <w:iCs/>
                <w:sz w:val="18"/>
                <w:szCs w:val="18"/>
                <w:lang w:val="en-GB"/>
              </w:rPr>
              <w:t xml:space="preserve"> • </w:t>
            </w:r>
            <w:r w:rsidRPr="00884746">
              <w:rPr>
                <w:rFonts w:ascii="Untitled Sans" w:hAnsi="Untitled Sans"/>
                <w:sz w:val="18"/>
                <w:szCs w:val="18"/>
                <w:lang w:val="en-AU"/>
              </w:rPr>
              <w:t>elbows bend back towards ribs/hips</w:t>
            </w:r>
          </w:p>
        </w:tc>
      </w:tr>
      <w:tr w:rsidR="00147ACF" w:rsidRPr="00884746" w14:paraId="5A27FE1C" w14:textId="77777777" w:rsidTr="00F5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0476BC71" w14:textId="77777777" w:rsidR="00147ACF" w:rsidRPr="00884746" w:rsidRDefault="00147ACF" w:rsidP="00C44E9E">
            <w:pPr>
              <w:spacing w:after="0"/>
              <w:rPr>
                <w:rFonts w:ascii="Untitled Sans" w:hAnsi="Untitled Sans"/>
                <w:sz w:val="18"/>
                <w:szCs w:val="18"/>
                <w:lang w:val="en-AU"/>
              </w:rPr>
            </w:pPr>
          </w:p>
        </w:tc>
      </w:tr>
    </w:tbl>
    <w:p w14:paraId="2309FA18" w14:textId="77777777" w:rsidR="00935D8D" w:rsidRPr="00F04B23" w:rsidRDefault="00935D8D" w:rsidP="000D2235">
      <w:pPr>
        <w:pStyle w:val="Footer"/>
        <w:rPr>
          <w:rStyle w:val="PageNumber"/>
          <w:rFonts w:ascii="Untitled Sans" w:hAnsi="Untitled Sans"/>
          <w:color w:val="808080"/>
          <w:sz w:val="14"/>
          <w:szCs w:val="14"/>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A8650" w14:textId="77777777" w:rsidR="0090651E" w:rsidRDefault="0090651E" w:rsidP="000D2235">
      <w:pPr>
        <w:spacing w:after="0" w:line="240" w:lineRule="auto"/>
      </w:pPr>
      <w:r>
        <w:separator/>
      </w:r>
    </w:p>
  </w:endnote>
  <w:endnote w:type="continuationSeparator" w:id="0">
    <w:p w14:paraId="5A20998F" w14:textId="77777777" w:rsidR="0090651E" w:rsidRDefault="0090651E"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415F23F4" w:rsidR="00745DE5" w:rsidRPr="0062310F"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29FEC" w14:textId="77777777" w:rsidR="0090651E" w:rsidRDefault="0090651E" w:rsidP="000D2235">
      <w:pPr>
        <w:spacing w:after="0" w:line="240" w:lineRule="auto"/>
      </w:pPr>
      <w:r>
        <w:separator/>
      </w:r>
    </w:p>
  </w:footnote>
  <w:footnote w:type="continuationSeparator" w:id="0">
    <w:p w14:paraId="60CF63A1" w14:textId="77777777" w:rsidR="0090651E" w:rsidRDefault="0090651E"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A3074"/>
    <w:rsid w:val="000A340F"/>
    <w:rsid w:val="000B0A4E"/>
    <w:rsid w:val="000D2235"/>
    <w:rsid w:val="000E2C2A"/>
    <w:rsid w:val="0010790B"/>
    <w:rsid w:val="0011261F"/>
    <w:rsid w:val="00136EFD"/>
    <w:rsid w:val="0014797D"/>
    <w:rsid w:val="00147ACF"/>
    <w:rsid w:val="0018518E"/>
    <w:rsid w:val="00240A00"/>
    <w:rsid w:val="00257F7C"/>
    <w:rsid w:val="00261427"/>
    <w:rsid w:val="002A2E04"/>
    <w:rsid w:val="00323909"/>
    <w:rsid w:val="00324B75"/>
    <w:rsid w:val="00332173"/>
    <w:rsid w:val="00370DF3"/>
    <w:rsid w:val="0037585B"/>
    <w:rsid w:val="00395954"/>
    <w:rsid w:val="003A0148"/>
    <w:rsid w:val="003A3CD4"/>
    <w:rsid w:val="003B1291"/>
    <w:rsid w:val="003B3988"/>
    <w:rsid w:val="003C4D1C"/>
    <w:rsid w:val="004117D7"/>
    <w:rsid w:val="00424214"/>
    <w:rsid w:val="00424289"/>
    <w:rsid w:val="0046742C"/>
    <w:rsid w:val="0047133E"/>
    <w:rsid w:val="004B068D"/>
    <w:rsid w:val="004C0652"/>
    <w:rsid w:val="004C094B"/>
    <w:rsid w:val="004D4DC5"/>
    <w:rsid w:val="004D5A24"/>
    <w:rsid w:val="004E11F2"/>
    <w:rsid w:val="004F43A1"/>
    <w:rsid w:val="004F6294"/>
    <w:rsid w:val="005027D6"/>
    <w:rsid w:val="00551481"/>
    <w:rsid w:val="00556AD0"/>
    <w:rsid w:val="00581C73"/>
    <w:rsid w:val="005A30A5"/>
    <w:rsid w:val="005B5A9D"/>
    <w:rsid w:val="005F393E"/>
    <w:rsid w:val="0061589F"/>
    <w:rsid w:val="00622421"/>
    <w:rsid w:val="0062310F"/>
    <w:rsid w:val="00631B92"/>
    <w:rsid w:val="00653037"/>
    <w:rsid w:val="00657FA7"/>
    <w:rsid w:val="00690300"/>
    <w:rsid w:val="006A5744"/>
    <w:rsid w:val="006B09F3"/>
    <w:rsid w:val="006D592A"/>
    <w:rsid w:val="00727D4C"/>
    <w:rsid w:val="00734151"/>
    <w:rsid w:val="007419B7"/>
    <w:rsid w:val="007421D9"/>
    <w:rsid w:val="00745DE5"/>
    <w:rsid w:val="00746FD6"/>
    <w:rsid w:val="00750B90"/>
    <w:rsid w:val="007758EC"/>
    <w:rsid w:val="007B7678"/>
    <w:rsid w:val="007B7808"/>
    <w:rsid w:val="007D2A6D"/>
    <w:rsid w:val="00827908"/>
    <w:rsid w:val="00830113"/>
    <w:rsid w:val="0083274F"/>
    <w:rsid w:val="0084573E"/>
    <w:rsid w:val="00847917"/>
    <w:rsid w:val="00880D6C"/>
    <w:rsid w:val="008A5F8A"/>
    <w:rsid w:val="008B6ED0"/>
    <w:rsid w:val="008D24D4"/>
    <w:rsid w:val="008E1D50"/>
    <w:rsid w:val="008F05E9"/>
    <w:rsid w:val="0090651E"/>
    <w:rsid w:val="00920BCD"/>
    <w:rsid w:val="00925218"/>
    <w:rsid w:val="00935D8D"/>
    <w:rsid w:val="00940A1E"/>
    <w:rsid w:val="009673DC"/>
    <w:rsid w:val="00970222"/>
    <w:rsid w:val="009A2924"/>
    <w:rsid w:val="009A2B69"/>
    <w:rsid w:val="009A73AA"/>
    <w:rsid w:val="009C2F40"/>
    <w:rsid w:val="009C54B9"/>
    <w:rsid w:val="009C6876"/>
    <w:rsid w:val="009E10C4"/>
    <w:rsid w:val="00A166FA"/>
    <w:rsid w:val="00A20457"/>
    <w:rsid w:val="00A76754"/>
    <w:rsid w:val="00A90CA7"/>
    <w:rsid w:val="00AC0FD0"/>
    <w:rsid w:val="00AE1F56"/>
    <w:rsid w:val="00B00449"/>
    <w:rsid w:val="00B04F26"/>
    <w:rsid w:val="00B126DB"/>
    <w:rsid w:val="00B26AB9"/>
    <w:rsid w:val="00B30968"/>
    <w:rsid w:val="00B359D2"/>
    <w:rsid w:val="00B4395A"/>
    <w:rsid w:val="00B44789"/>
    <w:rsid w:val="00B80A0C"/>
    <w:rsid w:val="00B845CE"/>
    <w:rsid w:val="00B965ED"/>
    <w:rsid w:val="00BC752F"/>
    <w:rsid w:val="00BD08C0"/>
    <w:rsid w:val="00C22529"/>
    <w:rsid w:val="00C26EFB"/>
    <w:rsid w:val="00C303E3"/>
    <w:rsid w:val="00C30C1A"/>
    <w:rsid w:val="00C34F1A"/>
    <w:rsid w:val="00C35B74"/>
    <w:rsid w:val="00C6042D"/>
    <w:rsid w:val="00CA05D4"/>
    <w:rsid w:val="00CA0CAF"/>
    <w:rsid w:val="00CA27F5"/>
    <w:rsid w:val="00CB7713"/>
    <w:rsid w:val="00CC0BFA"/>
    <w:rsid w:val="00CD7AAA"/>
    <w:rsid w:val="00CE0113"/>
    <w:rsid w:val="00CE0A11"/>
    <w:rsid w:val="00D2048A"/>
    <w:rsid w:val="00D31DEA"/>
    <w:rsid w:val="00D71575"/>
    <w:rsid w:val="00D84F4B"/>
    <w:rsid w:val="00D930E5"/>
    <w:rsid w:val="00DC26D5"/>
    <w:rsid w:val="00E54B7A"/>
    <w:rsid w:val="00E721EC"/>
    <w:rsid w:val="00E75017"/>
    <w:rsid w:val="00E956B9"/>
    <w:rsid w:val="00E97CF7"/>
    <w:rsid w:val="00EC1B59"/>
    <w:rsid w:val="00EC733A"/>
    <w:rsid w:val="00F04B23"/>
    <w:rsid w:val="00F05A42"/>
    <w:rsid w:val="00F12D6F"/>
    <w:rsid w:val="00F14836"/>
    <w:rsid w:val="00F150A9"/>
    <w:rsid w:val="00F17DDC"/>
    <w:rsid w:val="00F20128"/>
    <w:rsid w:val="00F26DF9"/>
    <w:rsid w:val="00F41B99"/>
    <w:rsid w:val="00F501A6"/>
    <w:rsid w:val="00F85112"/>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84573E"/>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84573E"/>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37:00Z</dcterms:created>
  <dcterms:modified xsi:type="dcterms:W3CDTF">2025-09-22T12:37:00Z</dcterms:modified>
</cp:coreProperties>
</file>